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806CC" w14:textId="77777777" w:rsidR="004527A9" w:rsidRDefault="006806FC" w:rsidP="005D110E">
      <w:pPr>
        <w:spacing w:after="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41BECCAF" wp14:editId="4FBF3B07">
            <wp:extent cx="1790700" cy="567909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9930" cy="56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9C52E" w14:textId="63E0A743" w:rsidR="00B906B3" w:rsidRDefault="00B906B3" w:rsidP="005D110E">
      <w:pPr>
        <w:spacing w:after="0" w:line="240" w:lineRule="auto"/>
        <w:jc w:val="center"/>
      </w:pPr>
      <w:r w:rsidRPr="005D110E">
        <w:rPr>
          <w:rFonts w:ascii="Times New Roman" w:hAnsi="Times New Roman" w:cs="Times New Roman"/>
          <w:b/>
          <w:sz w:val="24"/>
          <w:szCs w:val="24"/>
        </w:rPr>
        <w:t>Please email your completed form to</w:t>
      </w:r>
      <w:r w:rsidR="007B7700" w:rsidRPr="005D110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4885">
        <w:rPr>
          <w:rFonts w:ascii="Times New Roman" w:hAnsi="Times New Roman" w:cs="Times New Roman"/>
          <w:b/>
          <w:sz w:val="24"/>
          <w:szCs w:val="24"/>
        </w:rPr>
        <w:t>the FormFox Inside Sales Team</w:t>
      </w:r>
      <w:r w:rsidR="007B7700" w:rsidRPr="005D110E">
        <w:rPr>
          <w:rFonts w:ascii="Times New Roman" w:hAnsi="Times New Roman" w:cs="Times New Roman"/>
          <w:b/>
          <w:sz w:val="24"/>
          <w:szCs w:val="24"/>
        </w:rPr>
        <w:t xml:space="preserve"> at:</w:t>
      </w:r>
      <w:r w:rsidR="00794DF9">
        <w:rPr>
          <w:rFonts w:ascii="Times New Roman" w:hAnsi="Times New Roman" w:cs="Times New Roman"/>
          <w:b/>
          <w:sz w:val="24"/>
          <w:szCs w:val="24"/>
        </w:rPr>
        <w:t xml:space="preserve"> </w:t>
      </w:r>
      <w:hyperlink r:id="rId9" w:history="1">
        <w:r w:rsidR="006D1824" w:rsidRPr="004C486E">
          <w:rPr>
            <w:rStyle w:val="Hyperlink"/>
          </w:rPr>
          <w:t>mhayes@formfox.com</w:t>
        </w:r>
      </w:hyperlink>
    </w:p>
    <w:p w14:paraId="4E9E6654" w14:textId="554AEAB4" w:rsidR="00B906B3" w:rsidRDefault="00B906B3" w:rsidP="005D11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>Do you h</w:t>
      </w:r>
      <w:r w:rsidR="007B7700" w:rsidRPr="005D110E">
        <w:rPr>
          <w:rFonts w:ascii="Times New Roman" w:hAnsi="Times New Roman" w:cs="Times New Roman"/>
          <w:b/>
          <w:sz w:val="24"/>
          <w:szCs w:val="24"/>
        </w:rPr>
        <w:t xml:space="preserve">ave any questions or concerns? </w:t>
      </w:r>
      <w:r w:rsidR="00514885">
        <w:rPr>
          <w:rFonts w:ascii="Times New Roman" w:hAnsi="Times New Roman" w:cs="Times New Roman"/>
          <w:b/>
          <w:sz w:val="24"/>
          <w:szCs w:val="24"/>
        </w:rPr>
        <w:t xml:space="preserve">Contact us at </w:t>
      </w:r>
    </w:p>
    <w:p w14:paraId="2DC87E95" w14:textId="77777777" w:rsidR="005D110E" w:rsidRDefault="005D110E" w:rsidP="005D11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ACDA57" w14:textId="77777777" w:rsidR="00427579" w:rsidRPr="00584630" w:rsidRDefault="005D110E" w:rsidP="00CA0B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>Today’s Date</w:t>
      </w:r>
      <w:r w:rsidR="001658F5" w:rsidRPr="001658F5">
        <w:rPr>
          <w:rFonts w:ascii="Times New Roman" w:hAnsi="Times New Roman" w:cs="Times New Roman"/>
          <w:sz w:val="24"/>
          <w:szCs w:val="24"/>
        </w:rPr>
        <w:t>:</w:t>
      </w:r>
      <w:r w:rsidR="001658F5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1413237206"/>
          <w:showingPlcHdr/>
          <w:text/>
        </w:sdtPr>
        <w:sdtEndPr/>
        <w:sdtContent>
          <w:r w:rsidR="00A5493C"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5412EFF" w14:textId="77777777" w:rsidR="00CA0BFD" w:rsidRPr="00584630" w:rsidRDefault="00CA0BFD" w:rsidP="00CA0B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B4BBFC" w14:textId="77777777" w:rsidR="006806FC" w:rsidRPr="006D76E6" w:rsidRDefault="00E63BC5" w:rsidP="005D110E">
      <w:pPr>
        <w:spacing w:after="0" w:line="240" w:lineRule="auto"/>
        <w:jc w:val="center"/>
        <w:rPr>
          <w:rFonts w:ascii="Wingdings 2" w:hAnsi="Wingdings 2"/>
          <w:color w:val="E36C0A" w:themeColor="accent6" w:themeShade="BF"/>
          <w:sz w:val="40"/>
          <w:szCs w:val="40"/>
        </w:rPr>
      </w:pPr>
      <w:r w:rsidRPr="006D76E6">
        <w:rPr>
          <w:rFonts w:ascii="Wingdings 2" w:hAnsi="Wingdings 2"/>
          <w:color w:val="E36C0A" w:themeColor="accent6" w:themeShade="BF"/>
          <w:sz w:val="40"/>
          <w:szCs w:val="40"/>
        </w:rPr>
        <w:t></w:t>
      </w:r>
    </w:p>
    <w:p w14:paraId="409C9A19" w14:textId="77777777" w:rsidR="00B906B3" w:rsidRPr="005D110E" w:rsidRDefault="00A71D93" w:rsidP="005D110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D110E">
        <w:rPr>
          <w:rFonts w:ascii="Times New Roman" w:hAnsi="Times New Roman" w:cs="Times New Roman"/>
          <w:b/>
          <w:sz w:val="28"/>
          <w:szCs w:val="28"/>
        </w:rPr>
        <w:t>Site</w:t>
      </w:r>
      <w:r w:rsidR="00B906B3" w:rsidRPr="005D110E">
        <w:rPr>
          <w:rFonts w:ascii="Times New Roman" w:hAnsi="Times New Roman" w:cs="Times New Roman"/>
          <w:b/>
          <w:sz w:val="28"/>
          <w:szCs w:val="28"/>
        </w:rPr>
        <w:t xml:space="preserve"> Information</w:t>
      </w:r>
    </w:p>
    <w:p w14:paraId="52D08BF8" w14:textId="77777777" w:rsidR="005D110E" w:rsidRDefault="005D110E" w:rsidP="00DA4F5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5D110E" w:rsidSect="005D110E">
          <w:headerReference w:type="default" r:id="rId10"/>
          <w:pgSz w:w="12240" w:h="15840"/>
          <w:pgMar w:top="720" w:right="720" w:bottom="720" w:left="720" w:header="185" w:footer="720" w:gutter="0"/>
          <w:cols w:space="720"/>
          <w:docGrid w:linePitch="360"/>
        </w:sectPr>
      </w:pPr>
    </w:p>
    <w:p w14:paraId="25968F99" w14:textId="77777777" w:rsidR="00584630" w:rsidRDefault="00584630" w:rsidP="00B906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0FA6A4" w14:textId="77777777" w:rsidR="00584630" w:rsidRDefault="00584630" w:rsidP="0058463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584630" w:rsidSect="00584630">
          <w:type w:val="continuous"/>
          <w:pgSz w:w="12240" w:h="15840"/>
          <w:pgMar w:top="720" w:right="720" w:bottom="720" w:left="720" w:header="185" w:footer="720" w:gutter="0"/>
          <w:cols w:space="720"/>
          <w:docGrid w:linePitch="360"/>
        </w:sectPr>
      </w:pPr>
    </w:p>
    <w:p w14:paraId="1F78B50D" w14:textId="77777777" w:rsidR="00A5493C" w:rsidRDefault="00A71D93" w:rsidP="0058463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 xml:space="preserve">Site </w:t>
      </w:r>
      <w:r w:rsidR="00E175D6" w:rsidRPr="005D110E">
        <w:rPr>
          <w:rFonts w:ascii="Times New Roman" w:hAnsi="Times New Roman" w:cs="Times New Roman"/>
          <w:b/>
          <w:sz w:val="24"/>
          <w:szCs w:val="24"/>
        </w:rPr>
        <w:t>Name</w:t>
      </w:r>
      <w:r w:rsidR="00E175D6" w:rsidRPr="005D110E">
        <w:rPr>
          <w:rFonts w:ascii="Times New Roman" w:hAnsi="Times New Roman" w:cs="Times New Roman"/>
          <w:sz w:val="24"/>
          <w:szCs w:val="24"/>
        </w:rPr>
        <w:t>:</w:t>
      </w:r>
      <w:r w:rsidR="005B16BC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445619464"/>
          <w:showingPlcHdr/>
          <w:text/>
        </w:sdtPr>
        <w:sdtEndPr/>
        <w:sdtContent>
          <w:r w:rsidR="00A5493C"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74C67488" w14:textId="77777777" w:rsidR="00A5493C" w:rsidRDefault="00A5493C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493C">
        <w:rPr>
          <w:rFonts w:ascii="Times New Roman" w:hAnsi="Times New Roman" w:cs="Times New Roman"/>
          <w:b/>
          <w:sz w:val="24"/>
          <w:szCs w:val="24"/>
        </w:rPr>
        <w:t>Street</w:t>
      </w:r>
      <w:r w:rsidR="00E175D6" w:rsidRPr="00A5493C">
        <w:rPr>
          <w:rFonts w:ascii="Times New Roman" w:hAnsi="Times New Roman" w:cs="Times New Roman"/>
          <w:b/>
          <w:sz w:val="24"/>
          <w:szCs w:val="24"/>
        </w:rPr>
        <w:t xml:space="preserve"> Address</w:t>
      </w:r>
      <w:r w:rsidR="00E175D6" w:rsidRPr="005D110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823115759"/>
          <w:showingPlcHdr/>
          <w:text/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7C718A2D" w14:textId="77777777" w:rsidR="00A5493C" w:rsidRDefault="00A5493C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493C">
        <w:rPr>
          <w:rFonts w:ascii="Times New Roman" w:hAnsi="Times New Roman" w:cs="Times New Roman"/>
          <w:b/>
          <w:sz w:val="24"/>
          <w:szCs w:val="24"/>
        </w:rPr>
        <w:t>Cit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707452175"/>
          <w:showingPlcHdr/>
          <w:text/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ACEDB75" w14:textId="77777777" w:rsidR="00A5493C" w:rsidRDefault="00A5493C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493C">
        <w:rPr>
          <w:rFonts w:ascii="Times New Roman" w:hAnsi="Times New Roman" w:cs="Times New Roman"/>
          <w:b/>
          <w:sz w:val="24"/>
          <w:szCs w:val="24"/>
        </w:rPr>
        <w:t>State</w:t>
      </w:r>
      <w:r w:rsidR="00976AEC">
        <w:rPr>
          <w:rFonts w:ascii="Times New Roman" w:hAnsi="Times New Roman" w:cs="Times New Roman"/>
          <w:b/>
          <w:sz w:val="24"/>
          <w:szCs w:val="24"/>
        </w:rPr>
        <w:t xml:space="preserve"> &amp; Zip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337854120"/>
          <w:showingPlcHdr/>
          <w:text/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5CC5DBC3" w14:textId="77777777" w:rsidR="00A5493C" w:rsidRDefault="00A5493C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493C">
        <w:rPr>
          <w:rFonts w:ascii="Times New Roman" w:hAnsi="Times New Roman" w:cs="Times New Roman"/>
          <w:b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1579751972"/>
          <w:showingPlcHdr/>
          <w:text/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D8CB3E3" w14:textId="77777777" w:rsidR="00A5493C" w:rsidRDefault="00A5493C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493C">
        <w:rPr>
          <w:rFonts w:ascii="Times New Roman" w:hAnsi="Times New Roman" w:cs="Times New Roman"/>
          <w:b/>
          <w:sz w:val="24"/>
          <w:szCs w:val="24"/>
        </w:rPr>
        <w:t>Fax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1541657494"/>
          <w:showingPlcHdr/>
          <w:text/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09DDE276" w14:textId="77777777" w:rsidR="00A5493C" w:rsidRDefault="00A5493C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5493C">
        <w:rPr>
          <w:rFonts w:ascii="Times New Roman" w:hAnsi="Times New Roman" w:cs="Times New Roman"/>
          <w:b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2036107514"/>
          <w:showingPlcHdr/>
          <w:text/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04577ED" w14:textId="77777777" w:rsidR="00221D26" w:rsidRDefault="00221D26" w:rsidP="00B906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  <w:sectPr w:rsidR="00221D26" w:rsidSect="005D110E">
          <w:type w:val="continuous"/>
          <w:pgSz w:w="12240" w:h="15840"/>
          <w:pgMar w:top="720" w:right="720" w:bottom="720" w:left="720" w:header="185" w:footer="720" w:gutter="0"/>
          <w:cols w:space="720"/>
          <w:docGrid w:linePitch="360"/>
        </w:sectPr>
      </w:pPr>
    </w:p>
    <w:p w14:paraId="24167546" w14:textId="77777777" w:rsidR="00563C43" w:rsidRPr="005D110E" w:rsidRDefault="00563C43" w:rsidP="00B906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18"/>
        <w:gridCol w:w="3420"/>
      </w:tblGrid>
      <w:tr w:rsidR="00563C43" w:rsidRPr="005D110E" w14:paraId="5E0497C5" w14:textId="77777777" w:rsidTr="003C5C11">
        <w:trPr>
          <w:jc w:val="center"/>
        </w:trPr>
        <w:tc>
          <w:tcPr>
            <w:tcW w:w="1818" w:type="dxa"/>
          </w:tcPr>
          <w:p w14:paraId="0C9DBE6C" w14:textId="77777777" w:rsidR="00563C43" w:rsidRPr="00A5493C" w:rsidRDefault="00563C43" w:rsidP="00A549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493C">
              <w:rPr>
                <w:rFonts w:ascii="Times New Roman" w:hAnsi="Times New Roman" w:cs="Times New Roman"/>
                <w:b/>
                <w:sz w:val="24"/>
                <w:szCs w:val="24"/>
              </w:rPr>
              <w:t>Days Open</w:t>
            </w:r>
          </w:p>
        </w:tc>
        <w:tc>
          <w:tcPr>
            <w:tcW w:w="3420" w:type="dxa"/>
          </w:tcPr>
          <w:p w14:paraId="1A9EED5C" w14:textId="77777777" w:rsidR="00563C43" w:rsidRPr="00A5493C" w:rsidRDefault="00563C43" w:rsidP="00A5493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493C">
              <w:rPr>
                <w:rFonts w:ascii="Times New Roman" w:hAnsi="Times New Roman" w:cs="Times New Roman"/>
                <w:b/>
                <w:sz w:val="24"/>
                <w:szCs w:val="24"/>
              </w:rPr>
              <w:t>Hours Open</w:t>
            </w:r>
          </w:p>
        </w:tc>
      </w:tr>
      <w:tr w:rsidR="00563C43" w:rsidRPr="005D110E" w14:paraId="6865AE4F" w14:textId="77777777" w:rsidTr="003C5C11">
        <w:trPr>
          <w:jc w:val="center"/>
        </w:trPr>
        <w:tc>
          <w:tcPr>
            <w:tcW w:w="1818" w:type="dxa"/>
          </w:tcPr>
          <w:p w14:paraId="713F46FE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372848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9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63C43" w:rsidRPr="005D110E">
              <w:rPr>
                <w:rFonts w:ascii="Times New Roman" w:hAnsi="Times New Roman" w:cs="Times New Roman"/>
                <w:sz w:val="24"/>
                <w:szCs w:val="24"/>
              </w:rPr>
              <w:t>Monday</w:t>
            </w:r>
          </w:p>
        </w:tc>
        <w:tc>
          <w:tcPr>
            <w:tcW w:w="3420" w:type="dxa"/>
          </w:tcPr>
          <w:p w14:paraId="239363BA" w14:textId="77777777" w:rsidR="00563C43" w:rsidRPr="005D110E" w:rsidRDefault="005F0EC1" w:rsidP="00701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-1018079671"/>
                <w:showingPlcHdr/>
                <w:text/>
              </w:sdtPr>
              <w:sdtEndPr/>
              <w:sdtContent>
                <w:r w:rsidR="00A5493C" w:rsidRPr="005D110E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563C43" w:rsidRPr="005D110E" w14:paraId="482DEFF9" w14:textId="77777777" w:rsidTr="003C5C11">
        <w:trPr>
          <w:jc w:val="center"/>
        </w:trPr>
        <w:tc>
          <w:tcPr>
            <w:tcW w:w="1818" w:type="dxa"/>
          </w:tcPr>
          <w:p w14:paraId="1FDD0171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85168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9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63C43" w:rsidRPr="005D110E">
              <w:rPr>
                <w:rFonts w:ascii="Times New Roman" w:hAnsi="Times New Roman" w:cs="Times New Roman"/>
                <w:sz w:val="24"/>
                <w:szCs w:val="24"/>
              </w:rPr>
              <w:t>Tuesday</w:t>
            </w:r>
          </w:p>
        </w:tc>
        <w:tc>
          <w:tcPr>
            <w:tcW w:w="3420" w:type="dxa"/>
          </w:tcPr>
          <w:p w14:paraId="7C8CFF60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-2042808340"/>
                <w:showingPlcHdr/>
                <w:text/>
              </w:sdtPr>
              <w:sdtEndPr/>
              <w:sdtContent>
                <w:r w:rsidR="00A5493C" w:rsidRPr="005D110E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563C43" w:rsidRPr="005D110E" w14:paraId="595E8E2C" w14:textId="77777777" w:rsidTr="003C5C11">
        <w:trPr>
          <w:jc w:val="center"/>
        </w:trPr>
        <w:tc>
          <w:tcPr>
            <w:tcW w:w="1818" w:type="dxa"/>
          </w:tcPr>
          <w:p w14:paraId="255C0517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765881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9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63C43" w:rsidRPr="005D110E">
              <w:rPr>
                <w:rFonts w:ascii="Times New Roman" w:hAnsi="Times New Roman" w:cs="Times New Roman"/>
                <w:sz w:val="24"/>
                <w:szCs w:val="24"/>
              </w:rPr>
              <w:t>Wednesday</w:t>
            </w:r>
          </w:p>
        </w:tc>
        <w:tc>
          <w:tcPr>
            <w:tcW w:w="3420" w:type="dxa"/>
          </w:tcPr>
          <w:p w14:paraId="563C10D5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-1631010698"/>
                <w:showingPlcHdr/>
                <w:text/>
              </w:sdtPr>
              <w:sdtEndPr/>
              <w:sdtContent>
                <w:r w:rsidR="00A5493C" w:rsidRPr="005D110E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563C43" w:rsidRPr="005D110E" w14:paraId="60BC72A2" w14:textId="77777777" w:rsidTr="003C5C11">
        <w:trPr>
          <w:jc w:val="center"/>
        </w:trPr>
        <w:tc>
          <w:tcPr>
            <w:tcW w:w="1818" w:type="dxa"/>
          </w:tcPr>
          <w:p w14:paraId="1B81232D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66798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9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63C43" w:rsidRPr="005D110E">
              <w:rPr>
                <w:rFonts w:ascii="Times New Roman" w:hAnsi="Times New Roman" w:cs="Times New Roman"/>
                <w:sz w:val="24"/>
                <w:szCs w:val="24"/>
              </w:rPr>
              <w:t>Thursday</w:t>
            </w:r>
          </w:p>
        </w:tc>
        <w:tc>
          <w:tcPr>
            <w:tcW w:w="3420" w:type="dxa"/>
          </w:tcPr>
          <w:p w14:paraId="442F2C1F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-564181266"/>
                <w:showingPlcHdr/>
                <w:text/>
              </w:sdtPr>
              <w:sdtEndPr/>
              <w:sdtContent>
                <w:r w:rsidR="00A5493C" w:rsidRPr="005D110E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563C43" w:rsidRPr="005D110E" w14:paraId="33C68C32" w14:textId="77777777" w:rsidTr="003C5C11">
        <w:trPr>
          <w:jc w:val="center"/>
        </w:trPr>
        <w:tc>
          <w:tcPr>
            <w:tcW w:w="1818" w:type="dxa"/>
          </w:tcPr>
          <w:p w14:paraId="388694BB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4759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49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63C43" w:rsidRPr="005D110E">
              <w:rPr>
                <w:rFonts w:ascii="Times New Roman" w:hAnsi="Times New Roman" w:cs="Times New Roman"/>
                <w:sz w:val="24"/>
                <w:szCs w:val="24"/>
              </w:rPr>
              <w:t xml:space="preserve">Friday </w:t>
            </w:r>
          </w:p>
        </w:tc>
        <w:tc>
          <w:tcPr>
            <w:tcW w:w="3420" w:type="dxa"/>
          </w:tcPr>
          <w:p w14:paraId="1E04A8A5" w14:textId="77777777" w:rsidR="00563C43" w:rsidRPr="005D110E" w:rsidRDefault="005F0EC1" w:rsidP="00A549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1891298927"/>
                <w:showingPlcHdr/>
                <w:text/>
              </w:sdtPr>
              <w:sdtEndPr/>
              <w:sdtContent>
                <w:r w:rsidR="00A5493C" w:rsidRPr="005D110E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563C43" w:rsidRPr="005D110E" w14:paraId="1A995C55" w14:textId="77777777" w:rsidTr="003C5C11">
        <w:trPr>
          <w:jc w:val="center"/>
        </w:trPr>
        <w:tc>
          <w:tcPr>
            <w:tcW w:w="1818" w:type="dxa"/>
          </w:tcPr>
          <w:p w14:paraId="62FD343A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43749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ED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63C43" w:rsidRPr="005D110E">
              <w:rPr>
                <w:rFonts w:ascii="Times New Roman" w:hAnsi="Times New Roman" w:cs="Times New Roman"/>
                <w:sz w:val="24"/>
                <w:szCs w:val="24"/>
              </w:rPr>
              <w:t>Saturday</w:t>
            </w:r>
          </w:p>
        </w:tc>
        <w:tc>
          <w:tcPr>
            <w:tcW w:w="3420" w:type="dxa"/>
          </w:tcPr>
          <w:p w14:paraId="26C97BA6" w14:textId="77777777" w:rsidR="00563C43" w:rsidRPr="005D110E" w:rsidRDefault="005F0EC1" w:rsidP="00A549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2096511904"/>
                <w:showingPlcHdr/>
                <w:text/>
              </w:sdtPr>
              <w:sdtEndPr/>
              <w:sdtContent>
                <w:r w:rsidR="00A5493C" w:rsidRPr="005D110E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563C43" w:rsidRPr="005D110E" w14:paraId="66D69EA6" w14:textId="77777777" w:rsidTr="003C5C11">
        <w:trPr>
          <w:jc w:val="center"/>
        </w:trPr>
        <w:tc>
          <w:tcPr>
            <w:tcW w:w="1818" w:type="dxa"/>
          </w:tcPr>
          <w:p w14:paraId="0877F83B" w14:textId="77777777" w:rsidR="00563C43" w:rsidRPr="005D110E" w:rsidRDefault="005F0EC1" w:rsidP="00B906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88822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ED3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63C43" w:rsidRPr="005D110E">
              <w:rPr>
                <w:rFonts w:ascii="Times New Roman" w:hAnsi="Times New Roman" w:cs="Times New Roman"/>
                <w:sz w:val="24"/>
                <w:szCs w:val="24"/>
              </w:rPr>
              <w:t>Sunday</w:t>
            </w:r>
          </w:p>
        </w:tc>
        <w:tc>
          <w:tcPr>
            <w:tcW w:w="3420" w:type="dxa"/>
          </w:tcPr>
          <w:p w14:paraId="7D7AB09E" w14:textId="77777777" w:rsidR="00563C43" w:rsidRPr="005D110E" w:rsidRDefault="005F0EC1" w:rsidP="007014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-912696249"/>
                <w:showingPlcHdr/>
                <w:text/>
              </w:sdtPr>
              <w:sdtEndPr/>
              <w:sdtContent>
                <w:r w:rsidR="00A5493C" w:rsidRPr="005D110E">
                  <w:rPr>
                    <w:rStyle w:val="PlaceholderText"/>
                    <w:rFonts w:ascii="Times New Roman" w:hAnsi="Times New Roman" w:cs="Times New Rom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1844EAF8" w14:textId="50FD48F1" w:rsidR="00AA2B3D" w:rsidRDefault="005D110E" w:rsidP="0024038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AA2B3D">
        <w:rPr>
          <w:rFonts w:ascii="Times New Roman" w:hAnsi="Times New Roman" w:cs="Times New Roman"/>
          <w:b/>
          <w:sz w:val="24"/>
          <w:szCs w:val="24"/>
        </w:rPr>
        <w:t>Do you allow walk-ins:</w:t>
      </w:r>
      <w:r w:rsidR="00AA2B3D" w:rsidRPr="00AA2B3D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283274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2B3D" w:rsidRPr="005C474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A2B3D">
        <w:rPr>
          <w:rFonts w:ascii="Times New Roman" w:hAnsi="Times New Roman" w:cs="Times New Roman"/>
          <w:sz w:val="24"/>
          <w:szCs w:val="24"/>
        </w:rPr>
        <w:t>Yes</w:t>
      </w:r>
      <w:r w:rsidR="00AA2B3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2012444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2B3D" w:rsidRPr="005C474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proofErr w:type="gramStart"/>
      <w:r w:rsidR="00AA2B3D">
        <w:rPr>
          <w:rFonts w:ascii="Times New Roman" w:hAnsi="Times New Roman" w:cs="Times New Roman"/>
        </w:rPr>
        <w:t>No</w:t>
      </w:r>
      <w:proofErr w:type="gramEnd"/>
    </w:p>
    <w:p w14:paraId="52912CE1" w14:textId="70CD8A70" w:rsidR="00563C43" w:rsidRPr="005D110E" w:rsidRDefault="005D110E" w:rsidP="002403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>Additional Information</w:t>
      </w:r>
      <w:r w:rsidR="003C5C11" w:rsidRPr="005D110E">
        <w:rPr>
          <w:rFonts w:ascii="Times New Roman" w:hAnsi="Times New Roman" w:cs="Times New Roman"/>
          <w:sz w:val="24"/>
          <w:szCs w:val="24"/>
        </w:rPr>
        <w:t xml:space="preserve"> </w:t>
      </w:r>
      <w:r w:rsidR="00672008" w:rsidRPr="005D110E">
        <w:rPr>
          <w:rFonts w:ascii="Times New Roman" w:hAnsi="Times New Roman" w:cs="Times New Roman"/>
          <w:sz w:val="24"/>
          <w:szCs w:val="24"/>
        </w:rPr>
        <w:t>(</w:t>
      </w:r>
      <w:r w:rsidR="00563C43" w:rsidRPr="005D110E">
        <w:rPr>
          <w:rFonts w:ascii="Times New Roman" w:hAnsi="Times New Roman" w:cs="Times New Roman"/>
          <w:sz w:val="24"/>
          <w:szCs w:val="24"/>
        </w:rPr>
        <w:t>i.e. Holidays</w:t>
      </w:r>
      <w:r w:rsidR="003C5C11" w:rsidRPr="005D110E">
        <w:rPr>
          <w:rFonts w:ascii="Times New Roman" w:hAnsi="Times New Roman" w:cs="Times New Roman"/>
          <w:sz w:val="24"/>
          <w:szCs w:val="24"/>
        </w:rPr>
        <w:t>, Lunch, Appointment Only, etc.</w:t>
      </w:r>
      <w:r w:rsidR="00672008" w:rsidRPr="005D110E">
        <w:rPr>
          <w:rFonts w:ascii="Times New Roman" w:hAnsi="Times New Roman" w:cs="Times New Roman"/>
          <w:sz w:val="24"/>
          <w:szCs w:val="24"/>
        </w:rPr>
        <w:t>)</w:t>
      </w:r>
      <w:r w:rsidR="003C5C11" w:rsidRPr="005D110E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940752952"/>
          <w:showingPlcHdr/>
        </w:sdtPr>
        <w:sdtEndPr/>
        <w:sdtContent>
          <w:r w:rsidR="003C5C11"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673A721" w14:textId="77777777" w:rsidR="00B04C11" w:rsidRPr="005D110E" w:rsidRDefault="00B04C11" w:rsidP="002403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DF6C56" w14:textId="77777777" w:rsidR="006806FC" w:rsidRPr="006806FC" w:rsidRDefault="006806FC" w:rsidP="006806FC">
      <w:pPr>
        <w:spacing w:after="0" w:line="240" w:lineRule="auto"/>
        <w:jc w:val="center"/>
        <w:rPr>
          <w:rFonts w:ascii="Franklin Gothic Medium" w:hAnsi="Franklin Gothic Medium"/>
          <w:sz w:val="40"/>
          <w:szCs w:val="40"/>
        </w:rPr>
      </w:pPr>
      <w:r w:rsidRPr="006D76E6">
        <w:rPr>
          <w:rFonts w:ascii="Wingdings 2" w:hAnsi="Wingdings 2"/>
          <w:color w:val="E36C0A" w:themeColor="accent6" w:themeShade="BF"/>
          <w:sz w:val="40"/>
          <w:szCs w:val="40"/>
        </w:rPr>
        <w:t></w:t>
      </w:r>
      <w:r w:rsidRPr="006806FC">
        <w:rPr>
          <w:rFonts w:ascii="Franklin Gothic Medium" w:hAnsi="Franklin Gothic Medium"/>
          <w:sz w:val="40"/>
          <w:szCs w:val="40"/>
        </w:rPr>
        <w:t xml:space="preserve"> </w:t>
      </w:r>
    </w:p>
    <w:p w14:paraId="3F4C06CB" w14:textId="77777777" w:rsidR="00B906B3" w:rsidRPr="005D110E" w:rsidRDefault="00CA0BFD" w:rsidP="006806F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Primary </w:t>
      </w:r>
      <w:r w:rsidR="00E175D6" w:rsidRPr="005D110E">
        <w:rPr>
          <w:rFonts w:ascii="Times New Roman" w:hAnsi="Times New Roman" w:cs="Times New Roman"/>
          <w:b/>
          <w:sz w:val="28"/>
          <w:szCs w:val="28"/>
        </w:rPr>
        <w:t>Contact Information</w:t>
      </w:r>
    </w:p>
    <w:p w14:paraId="62AD74A2" w14:textId="77777777" w:rsidR="00285342" w:rsidRDefault="00285342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60515B" w14:textId="77777777" w:rsidR="00E175D6" w:rsidRPr="005D110E" w:rsidRDefault="00CA0BFD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imary </w:t>
      </w:r>
      <w:r w:rsidR="00E175D6" w:rsidRPr="005D110E">
        <w:rPr>
          <w:rFonts w:ascii="Times New Roman" w:hAnsi="Times New Roman" w:cs="Times New Roman"/>
          <w:b/>
          <w:sz w:val="24"/>
          <w:szCs w:val="24"/>
        </w:rPr>
        <w:t>Contact Name</w:t>
      </w:r>
      <w:r w:rsidR="00E175D6" w:rsidRPr="005D110E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863868631"/>
          <w:showingPlcHdr/>
          <w:text/>
        </w:sdtPr>
        <w:sdtEndPr/>
        <w:sdtContent>
          <w:r w:rsidR="005C48D0"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111DD61F" w14:textId="77777777" w:rsidR="0024038B" w:rsidRPr="005D110E" w:rsidRDefault="0024038B" w:rsidP="002403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>Contact Role</w:t>
      </w:r>
      <w:r w:rsidRPr="005D110E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bdr w:val="single" w:sz="4" w:space="0" w:color="auto"/>
          </w:rPr>
          <w:id w:val="-2139479838"/>
          <w:showingPlcHdr/>
          <w:dropDownList>
            <w:listItem w:value="Choose an item."/>
            <w:listItem w:displayText="Business Owner" w:value="Business Owner"/>
            <w:listItem w:displayText="Collection Site Owner" w:value="Collection Site Owner"/>
            <w:listItem w:displayText="Collection Site Manager" w:value="Collection Site Manager"/>
            <w:listItem w:displayText="Office Manager" w:value="Office Manager"/>
            <w:listItem w:displayText="Other" w:value="Other"/>
          </w:dropDownList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b/>
              <w:sz w:val="24"/>
              <w:szCs w:val="24"/>
              <w:bdr w:val="single" w:sz="4" w:space="0" w:color="auto"/>
            </w:rPr>
            <w:t>Choose an item.</w:t>
          </w:r>
        </w:sdtContent>
      </w:sdt>
    </w:p>
    <w:p w14:paraId="40AC105E" w14:textId="77777777" w:rsidR="00B906B3" w:rsidRPr="005D110E" w:rsidRDefault="00E175D6" w:rsidP="00B906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>Contact Email</w:t>
      </w:r>
      <w:r w:rsidRPr="005D110E">
        <w:rPr>
          <w:rFonts w:ascii="Times New Roman" w:hAnsi="Times New Roman" w:cs="Times New Roman"/>
          <w:sz w:val="24"/>
          <w:szCs w:val="24"/>
        </w:rPr>
        <w:t>:</w:t>
      </w:r>
      <w:r w:rsidR="005C48D0" w:rsidRPr="005D110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818957458"/>
          <w:showingPlcHdr/>
          <w:text/>
        </w:sdtPr>
        <w:sdtEndPr/>
        <w:sdtContent>
          <w:r w:rsidR="005C48D0"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</w:p>
    <w:p w14:paraId="23FCCD54" w14:textId="77777777" w:rsidR="00B04C11" w:rsidRPr="005D110E" w:rsidRDefault="0024038B" w:rsidP="00B04C11">
      <w:pPr>
        <w:tabs>
          <w:tab w:val="left" w:pos="5010"/>
          <w:tab w:val="left" w:pos="61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>Contact Phone Number</w:t>
      </w:r>
      <w:r w:rsidR="00960436" w:rsidRPr="00960436">
        <w:rPr>
          <w:rFonts w:ascii="Times New Roman" w:hAnsi="Times New Roman" w:cs="Times New Roman"/>
          <w:sz w:val="24"/>
          <w:szCs w:val="24"/>
        </w:rPr>
        <w:t>:</w:t>
      </w:r>
      <w:r w:rsidR="00960436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71182148"/>
          <w:showingPlcHdr/>
          <w:text/>
        </w:sdtPr>
        <w:sdtEndPr/>
        <w:sdtContent>
          <w:r w:rsidRPr="005D110E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here to enter text.</w:t>
          </w:r>
        </w:sdtContent>
      </w:sdt>
      <w:r w:rsidRPr="005D110E">
        <w:rPr>
          <w:rFonts w:ascii="Times New Roman" w:hAnsi="Times New Roman" w:cs="Times New Roman"/>
          <w:sz w:val="24"/>
          <w:szCs w:val="24"/>
        </w:rPr>
        <w:tab/>
      </w:r>
    </w:p>
    <w:p w14:paraId="345DC790" w14:textId="77777777" w:rsidR="00117737" w:rsidRPr="005D110E" w:rsidRDefault="00117737" w:rsidP="00117737">
      <w:pPr>
        <w:tabs>
          <w:tab w:val="left" w:pos="6195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D110E">
        <w:rPr>
          <w:rFonts w:ascii="Times New Roman" w:hAnsi="Times New Roman" w:cs="Times New Roman"/>
          <w:b/>
          <w:sz w:val="24"/>
          <w:szCs w:val="24"/>
        </w:rPr>
        <w:t>What is the best way to contact you during your implementation process?</w:t>
      </w:r>
    </w:p>
    <w:p w14:paraId="0CBDB40F" w14:textId="77777777" w:rsidR="00CA0BFD" w:rsidRDefault="00CA0BFD" w:rsidP="00117737">
      <w:pPr>
        <w:tabs>
          <w:tab w:val="left" w:pos="61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A0BFD" w:rsidSect="005D110E">
          <w:type w:val="continuous"/>
          <w:pgSz w:w="12240" w:h="15840"/>
          <w:pgMar w:top="720" w:right="720" w:bottom="720" w:left="720" w:header="185" w:footer="720" w:gutter="0"/>
          <w:cols w:space="720"/>
          <w:docGrid w:linePitch="360"/>
        </w:sectPr>
      </w:pPr>
    </w:p>
    <w:p w14:paraId="64B167A2" w14:textId="77777777" w:rsidR="00117737" w:rsidRPr="005D110E" w:rsidRDefault="005F0EC1" w:rsidP="00A5493C">
      <w:pPr>
        <w:tabs>
          <w:tab w:val="left" w:pos="6195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377354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4FC7" w:rsidRPr="005D110E">
            <w:rPr>
              <w:rFonts w:ascii="MS Mincho" w:eastAsia="MS Mincho" w:hAnsi="MS Mincho" w:cs="MS Mincho" w:hint="eastAsia"/>
              <w:sz w:val="24"/>
              <w:szCs w:val="24"/>
            </w:rPr>
            <w:t>☐</w:t>
          </w:r>
        </w:sdtContent>
      </w:sdt>
      <w:r w:rsidR="00117737" w:rsidRPr="00A5493C">
        <w:rPr>
          <w:rFonts w:ascii="Times New Roman" w:hAnsi="Times New Roman" w:cs="Times New Roman"/>
          <w:b/>
          <w:sz w:val="24"/>
          <w:szCs w:val="24"/>
        </w:rPr>
        <w:t>Phone</w:t>
      </w:r>
    </w:p>
    <w:p w14:paraId="04E196EF" w14:textId="77777777" w:rsidR="00117737" w:rsidRPr="005D110E" w:rsidRDefault="00117737" w:rsidP="00117737">
      <w:pPr>
        <w:tabs>
          <w:tab w:val="left" w:pos="5010"/>
          <w:tab w:val="left" w:pos="61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110E">
        <w:rPr>
          <w:rFonts w:ascii="Times New Roman" w:hAnsi="Times New Roman" w:cs="Times New Roman"/>
          <w:sz w:val="24"/>
          <w:szCs w:val="24"/>
        </w:rPr>
        <w:t xml:space="preserve">               </w:t>
      </w:r>
      <w:sdt>
        <w:sdtPr>
          <w:rPr>
            <w:rFonts w:ascii="Times New Roman" w:hAnsi="Times New Roman" w:cs="Times New Roman"/>
            <w:sz w:val="24"/>
            <w:szCs w:val="24"/>
          </w:rPr>
          <w:id w:val="531699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D110E">
            <w:rPr>
              <w:rFonts w:ascii="MS Mincho" w:eastAsia="MS Mincho" w:hAnsi="MS Mincho" w:cs="MS Mincho" w:hint="eastAsia"/>
              <w:sz w:val="24"/>
              <w:szCs w:val="24"/>
            </w:rPr>
            <w:t>☐</w:t>
          </w:r>
        </w:sdtContent>
      </w:sdt>
      <w:r w:rsidRPr="00A5493C">
        <w:rPr>
          <w:rFonts w:ascii="Times New Roman" w:hAnsi="Times New Roman" w:cs="Times New Roman"/>
          <w:b/>
          <w:sz w:val="24"/>
          <w:szCs w:val="24"/>
        </w:rPr>
        <w:t>Email</w:t>
      </w:r>
    </w:p>
    <w:p w14:paraId="5D680393" w14:textId="77777777" w:rsidR="00CA0BFD" w:rsidRDefault="00CA0BFD" w:rsidP="005D110E">
      <w:pPr>
        <w:spacing w:after="0" w:line="240" w:lineRule="auto"/>
        <w:jc w:val="center"/>
        <w:rPr>
          <w:rFonts w:ascii="Franklin Gothic Medium" w:hAnsi="Franklin Gothic Medium"/>
          <w:sz w:val="28"/>
          <w:szCs w:val="28"/>
        </w:rPr>
        <w:sectPr w:rsidR="00CA0BFD" w:rsidSect="00CA0BFD">
          <w:type w:val="continuous"/>
          <w:pgSz w:w="12240" w:h="15840"/>
          <w:pgMar w:top="720" w:right="720" w:bottom="720" w:left="720" w:header="185" w:footer="720" w:gutter="0"/>
          <w:cols w:num="2" w:space="720"/>
          <w:docGrid w:linePitch="360"/>
        </w:sectPr>
      </w:pPr>
    </w:p>
    <w:p w14:paraId="7A5DF371" w14:textId="77777777" w:rsidR="00285342" w:rsidRDefault="00285342" w:rsidP="005D110E">
      <w:pPr>
        <w:spacing w:after="0" w:line="240" w:lineRule="auto"/>
        <w:rPr>
          <w:rFonts w:ascii="Franklin Gothic Medium" w:hAnsi="Franklin Gothic Medium"/>
          <w:sz w:val="28"/>
          <w:szCs w:val="28"/>
        </w:rPr>
      </w:pPr>
    </w:p>
    <w:p w14:paraId="01513C7A" w14:textId="77777777" w:rsidR="00B16CC0" w:rsidRPr="006D76E6" w:rsidRDefault="00A67447" w:rsidP="00B16CC0">
      <w:pPr>
        <w:spacing w:after="0" w:line="240" w:lineRule="auto"/>
        <w:jc w:val="center"/>
        <w:rPr>
          <w:rFonts w:ascii="Franklin Gothic Medium" w:hAnsi="Franklin Gothic Medium"/>
          <w:color w:val="E36C0A" w:themeColor="accent6" w:themeShade="BF"/>
          <w:sz w:val="40"/>
          <w:szCs w:val="40"/>
        </w:rPr>
      </w:pPr>
      <w:r w:rsidRPr="006D76E6">
        <w:rPr>
          <w:rFonts w:ascii="Wingdings 2" w:hAnsi="Wingdings 2"/>
          <w:color w:val="E36C0A" w:themeColor="accent6" w:themeShade="BF"/>
          <w:sz w:val="40"/>
          <w:szCs w:val="40"/>
        </w:rPr>
        <w:t></w:t>
      </w:r>
    </w:p>
    <w:p w14:paraId="2489C2B4" w14:textId="77777777" w:rsidR="006806FC" w:rsidRDefault="00665457" w:rsidP="006D76E6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67447">
        <w:rPr>
          <w:rFonts w:ascii="Times New Roman" w:hAnsi="Times New Roman" w:cs="Times New Roman"/>
          <w:b/>
          <w:sz w:val="28"/>
          <w:szCs w:val="28"/>
        </w:rPr>
        <w:t>Quest Preferred / 3</w:t>
      </w:r>
      <w:r w:rsidRPr="00A67447">
        <w:rPr>
          <w:rFonts w:ascii="Times New Roman" w:hAnsi="Times New Roman" w:cs="Times New Roman"/>
          <w:b/>
          <w:sz w:val="28"/>
          <w:szCs w:val="28"/>
          <w:vertAlign w:val="superscript"/>
        </w:rPr>
        <w:t>rd</w:t>
      </w:r>
      <w:r w:rsidRPr="00A67447">
        <w:rPr>
          <w:rFonts w:ascii="Times New Roman" w:hAnsi="Times New Roman" w:cs="Times New Roman"/>
          <w:b/>
          <w:sz w:val="28"/>
          <w:szCs w:val="28"/>
        </w:rPr>
        <w:t xml:space="preserve"> Party</w:t>
      </w:r>
    </w:p>
    <w:p w14:paraId="53FF3793" w14:textId="77777777" w:rsidR="00B906B3" w:rsidRDefault="00B94F02" w:rsidP="006D76E6">
      <w:pPr>
        <w:tabs>
          <w:tab w:val="left" w:pos="6901"/>
        </w:tabs>
        <w:spacing w:after="0" w:line="360" w:lineRule="auto"/>
      </w:pPr>
      <w:r w:rsidRPr="006D76E6">
        <w:rPr>
          <w:rFonts w:ascii="Times New Roman" w:hAnsi="Times New Roman" w:cs="Times New Roman"/>
          <w:b/>
          <w:sz w:val="24"/>
          <w:szCs w:val="24"/>
        </w:rPr>
        <w:t xml:space="preserve">Are you </w:t>
      </w:r>
      <w:r w:rsidR="00911E11" w:rsidRPr="006D76E6">
        <w:rPr>
          <w:rFonts w:ascii="Times New Roman" w:hAnsi="Times New Roman" w:cs="Times New Roman"/>
          <w:b/>
          <w:sz w:val="24"/>
          <w:szCs w:val="24"/>
        </w:rPr>
        <w:t>a Quest Preferred site or 3</w:t>
      </w:r>
      <w:r w:rsidR="00911E11" w:rsidRPr="006D76E6">
        <w:rPr>
          <w:rFonts w:ascii="Times New Roman" w:hAnsi="Times New Roman" w:cs="Times New Roman"/>
          <w:b/>
          <w:sz w:val="24"/>
          <w:szCs w:val="24"/>
          <w:vertAlign w:val="superscript"/>
        </w:rPr>
        <w:t>rd</w:t>
      </w:r>
      <w:r w:rsidR="00911E11" w:rsidRPr="006D76E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911E11" w:rsidRPr="006D76E6">
        <w:rPr>
          <w:rFonts w:ascii="Times New Roman" w:hAnsi="Times New Roman" w:cs="Times New Roman"/>
          <w:b/>
          <w:sz w:val="24"/>
          <w:szCs w:val="24"/>
        </w:rPr>
        <w:t>Party</w:t>
      </w:r>
      <w:r w:rsidR="006D76E6">
        <w:rPr>
          <w:rFonts w:ascii="Times New Roman" w:hAnsi="Times New Roman" w:cs="Times New Roman"/>
          <w:b/>
          <w:sz w:val="24"/>
          <w:szCs w:val="24"/>
        </w:rPr>
        <w:t>?</w:t>
      </w:r>
      <w:r w:rsidR="00303FEE" w:rsidRPr="006D76E6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="00303FEE">
        <w:rPr>
          <w:b/>
        </w:rPr>
        <w:t xml:space="preserve"> </w:t>
      </w:r>
      <w:sdt>
        <w:sdtPr>
          <w:rPr>
            <w:bdr w:val="single" w:sz="4" w:space="0" w:color="auto"/>
          </w:rPr>
          <w:alias w:val="Site Type"/>
          <w:tag w:val="Site Type"/>
          <w:id w:val="1499004956"/>
          <w:dropDownList>
            <w:listItem w:displayText="N/A" w:value="N/A"/>
            <w:listItem w:displayText="3rd Party" w:value="3rd Party"/>
            <w:listItem w:displayText="Preferred" w:value="Preferred"/>
          </w:dropDownList>
        </w:sdtPr>
        <w:sdtEndPr/>
        <w:sdtContent>
          <w:r w:rsidR="00AD1A2C" w:rsidRPr="003F31F9">
            <w:rPr>
              <w:bdr w:val="single" w:sz="4" w:space="0" w:color="auto"/>
            </w:rPr>
            <w:t>Select Site Type</w:t>
          </w:r>
        </w:sdtContent>
      </w:sdt>
      <w:r w:rsidR="00496264">
        <w:t xml:space="preserve"> </w:t>
      </w:r>
      <w:r w:rsidR="00432112">
        <w:tab/>
      </w:r>
    </w:p>
    <w:p w14:paraId="0103F2FC" w14:textId="77777777" w:rsidR="00285342" w:rsidRDefault="00285342" w:rsidP="00A67447">
      <w:pPr>
        <w:spacing w:after="0" w:line="240" w:lineRule="auto"/>
        <w:jc w:val="center"/>
        <w:rPr>
          <w:rFonts w:ascii="Wingdings 2" w:hAnsi="Wingdings 2"/>
          <w:color w:val="CB3020"/>
          <w:sz w:val="40"/>
          <w:szCs w:val="40"/>
        </w:rPr>
      </w:pPr>
    </w:p>
    <w:p w14:paraId="4034394E" w14:textId="77777777" w:rsidR="00624E8C" w:rsidRPr="006D76E6" w:rsidRDefault="00A67447" w:rsidP="00A67447">
      <w:pPr>
        <w:spacing w:after="0" w:line="240" w:lineRule="auto"/>
        <w:jc w:val="center"/>
        <w:rPr>
          <w:color w:val="E36C0A" w:themeColor="accent6" w:themeShade="BF"/>
          <w:u w:val="single"/>
        </w:rPr>
      </w:pPr>
      <w:r w:rsidRPr="006D76E6">
        <w:rPr>
          <w:rFonts w:ascii="Wingdings 2" w:hAnsi="Wingdings 2"/>
          <w:color w:val="E36C0A" w:themeColor="accent6" w:themeShade="BF"/>
          <w:sz w:val="40"/>
          <w:szCs w:val="40"/>
        </w:rPr>
        <w:lastRenderedPageBreak/>
        <w:t></w:t>
      </w:r>
    </w:p>
    <w:p w14:paraId="2E874ECD" w14:textId="77777777" w:rsidR="00890FB7" w:rsidRDefault="00665457" w:rsidP="006806F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67447">
        <w:rPr>
          <w:rFonts w:ascii="Times New Roman" w:hAnsi="Times New Roman" w:cs="Times New Roman"/>
          <w:b/>
          <w:sz w:val="28"/>
          <w:szCs w:val="28"/>
        </w:rPr>
        <w:t>Lab Information</w:t>
      </w:r>
    </w:p>
    <w:p w14:paraId="17E6C805" w14:textId="77777777" w:rsidR="008A1910" w:rsidRDefault="008A1910" w:rsidP="006806F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B942E7A" w14:textId="77777777" w:rsidR="00665457" w:rsidRPr="005C4743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5C4743">
        <w:rPr>
          <w:rFonts w:ascii="Times New Roman" w:hAnsi="Times New Roman" w:cs="Times New Roman"/>
          <w:b/>
          <w:sz w:val="28"/>
          <w:szCs w:val="28"/>
        </w:rPr>
        <w:t>Quest</w:t>
      </w:r>
      <w:r w:rsidRPr="005C4743">
        <w:rPr>
          <w:rFonts w:ascii="Times New Roman" w:hAnsi="Times New Roman" w:cs="Times New Roman"/>
        </w:rPr>
        <w:tab/>
      </w:r>
      <w:r w:rsidRPr="005C4743">
        <w:rPr>
          <w:rFonts w:ascii="Times New Roman" w:hAnsi="Times New Roman" w:cs="Times New Roman"/>
        </w:rPr>
        <w:tab/>
      </w:r>
      <w:r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265653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5C4743">
        <w:rPr>
          <w:rFonts w:ascii="Times New Roman" w:hAnsi="Times New Roman" w:cs="Times New Roman"/>
        </w:rPr>
        <w:t>House Lab</w:t>
      </w:r>
      <w:r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802359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A67447" w:rsidRPr="005C4743">
        <w:rPr>
          <w:rFonts w:ascii="Times New Roman" w:hAnsi="Times New Roman" w:cs="Times New Roman"/>
        </w:rPr>
        <w:t>Collection Only</w:t>
      </w:r>
      <w:r w:rsidR="007014B4" w:rsidRPr="005C4743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EC7BCCF" w14:textId="77777777" w:rsidR="008A1910" w:rsidRPr="008A1910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LabCorp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708678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House Lab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854688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Collection Only</w:t>
      </w:r>
      <w:r w:rsidR="007014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858FFA" w14:textId="77777777" w:rsidR="008A1910" w:rsidRPr="008A1910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RL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534952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House Lab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515292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Collection Only</w:t>
      </w:r>
    </w:p>
    <w:p w14:paraId="62F12264" w14:textId="77777777" w:rsidR="008A1910" w:rsidRPr="008A1910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Psychemedics</w:t>
      </w:r>
      <w:proofErr w:type="spellEnd"/>
      <w:r w:rsidR="00F175AD" w:rsidRPr="00F175AD">
        <w:rPr>
          <w:rFonts w:ascii="Times New Roman" w:hAnsi="Times New Roman" w:cs="Times New Roman"/>
          <w:sz w:val="24"/>
          <w:szCs w:val="24"/>
        </w:rPr>
        <w:t xml:space="preserve"> 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680537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House Lab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830440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Collection Only</w:t>
      </w:r>
    </w:p>
    <w:p w14:paraId="57C1357C" w14:textId="77777777" w:rsidR="008A1910" w:rsidRPr="008A1910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Omega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599058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House Lab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40744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Collection Only</w:t>
      </w:r>
    </w:p>
    <w:p w14:paraId="2A2DCA1D" w14:textId="77777777" w:rsidR="008A1910" w:rsidRPr="008A1910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eyston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022593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House Lab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774354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Collection Only</w:t>
      </w:r>
    </w:p>
    <w:p w14:paraId="39AF7BE0" w14:textId="77777777" w:rsidR="008A1910" w:rsidRPr="008A1910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Legacy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833417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House Lab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504044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Collection Only</w:t>
      </w:r>
    </w:p>
    <w:p w14:paraId="1C3002D7" w14:textId="166303AA" w:rsidR="008A1910" w:rsidRPr="008A1910" w:rsidRDefault="004B7B6C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DrugScan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ab/>
      </w:r>
      <w:bookmarkStart w:id="0" w:name="_GoBack"/>
      <w:bookmarkEnd w:id="0"/>
      <w:r w:rsidR="00F175AD" w:rsidRPr="00F175AD">
        <w:rPr>
          <w:rFonts w:ascii="Times New Roman" w:hAnsi="Times New Roman" w:cs="Times New Roman"/>
          <w:sz w:val="24"/>
          <w:szCs w:val="24"/>
        </w:rPr>
        <w:t xml:space="preserve"> 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263851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House Lab</w:t>
      </w:r>
      <w:r w:rsidR="00F175AD"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631374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175AD" w:rsidRPr="005C4743">
        <w:rPr>
          <w:rFonts w:ascii="Times New Roman" w:hAnsi="Times New Roman" w:cs="Times New Roman"/>
        </w:rPr>
        <w:t>Collection Only</w:t>
      </w:r>
    </w:p>
    <w:p w14:paraId="78E9AA00" w14:textId="77777777" w:rsidR="00A67447" w:rsidRDefault="008A1910" w:rsidP="00A41B3A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Other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5C4743">
        <w:rPr>
          <w:rFonts w:ascii="Times New Roman" w:hAnsi="Times New Roman" w:cs="Times New Roman"/>
          <w:b/>
          <w:sz w:val="28"/>
          <w:szCs w:val="28"/>
        </w:rPr>
        <w:t xml:space="preserve"> </w:t>
      </w:r>
      <w:sdt>
        <w:sdtPr>
          <w:rPr>
            <w:rFonts w:ascii="Times New Roman" w:hAnsi="Times New Roman" w:cs="Times New Roman"/>
            <w:b/>
            <w:sz w:val="28"/>
            <w:szCs w:val="28"/>
          </w:rPr>
          <w:id w:val="-1712030671"/>
          <w:showingPlcHdr/>
          <w:text/>
        </w:sdtPr>
        <w:sdtEndPr/>
        <w:sdtContent>
          <w:r w:rsidR="005C4743" w:rsidRPr="00170D87">
            <w:rPr>
              <w:rStyle w:val="PlaceholderText"/>
            </w:rPr>
            <w:t>Click here to enter text.</w:t>
          </w:r>
        </w:sdtContent>
      </w:sdt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372BAF2C" w14:textId="63BE7112" w:rsidR="00F175AD" w:rsidRDefault="00F175AD" w:rsidP="00A41B3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549720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C474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5C4743">
        <w:rPr>
          <w:rFonts w:ascii="Times New Roman" w:hAnsi="Times New Roman" w:cs="Times New Roman"/>
        </w:rPr>
        <w:t>House Lab</w:t>
      </w:r>
      <w:r w:rsidRPr="005C4743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356813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C474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5C4743">
        <w:rPr>
          <w:rFonts w:ascii="Times New Roman" w:hAnsi="Times New Roman" w:cs="Times New Roman"/>
        </w:rPr>
        <w:t>Collection Only</w:t>
      </w:r>
    </w:p>
    <w:p w14:paraId="7365D446" w14:textId="3251873C" w:rsidR="00997556" w:rsidRDefault="00997556" w:rsidP="00A41B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EBF77D" w14:textId="5970A57E" w:rsidR="00285342" w:rsidRDefault="00997556" w:rsidP="009975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>Estimated Volumes Across All Collections: ______</w:t>
      </w:r>
      <w:sdt>
        <w:sdtPr>
          <w:rPr>
            <w:rFonts w:ascii="Times New Roman" w:hAnsi="Times New Roman" w:cs="Times New Roman"/>
            <w:sz w:val="24"/>
            <w:szCs w:val="24"/>
          </w:rPr>
          <w:id w:val="1811519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sz w:val="24"/>
          <w:szCs w:val="24"/>
        </w:rPr>
        <w:t>Annually</w:t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288274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sz w:val="24"/>
          <w:szCs w:val="24"/>
        </w:rPr>
        <w:t>Monthly</w:t>
      </w:r>
    </w:p>
    <w:p w14:paraId="7412B546" w14:textId="77777777" w:rsidR="00997556" w:rsidRDefault="00997556" w:rsidP="005C4743">
      <w:pPr>
        <w:spacing w:after="0" w:line="240" w:lineRule="auto"/>
        <w:jc w:val="center"/>
        <w:rPr>
          <w:rFonts w:ascii="Wingdings 2" w:hAnsi="Wingdings 2"/>
          <w:color w:val="CB3020"/>
          <w:sz w:val="40"/>
          <w:szCs w:val="40"/>
        </w:rPr>
      </w:pPr>
    </w:p>
    <w:p w14:paraId="74823B57" w14:textId="77777777" w:rsidR="00B16CC0" w:rsidRPr="006D76E6" w:rsidRDefault="00A67447" w:rsidP="005C4743">
      <w:pPr>
        <w:spacing w:after="0" w:line="240" w:lineRule="auto"/>
        <w:jc w:val="center"/>
        <w:rPr>
          <w:rFonts w:ascii="Franklin Gothic Medium" w:hAnsi="Franklin Gothic Medium"/>
          <w:color w:val="E36C0A" w:themeColor="accent6" w:themeShade="BF"/>
          <w:sz w:val="40"/>
          <w:szCs w:val="40"/>
        </w:rPr>
      </w:pPr>
      <w:r w:rsidRPr="006D76E6">
        <w:rPr>
          <w:rFonts w:ascii="Wingdings 2" w:hAnsi="Wingdings 2"/>
          <w:color w:val="E36C0A" w:themeColor="accent6" w:themeShade="BF"/>
          <w:sz w:val="40"/>
          <w:szCs w:val="40"/>
        </w:rPr>
        <w:t></w:t>
      </w:r>
    </w:p>
    <w:p w14:paraId="432B7D01" w14:textId="77777777" w:rsidR="0075718B" w:rsidRPr="005C4743" w:rsidRDefault="0075718B" w:rsidP="003C123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C4743">
        <w:rPr>
          <w:rFonts w:ascii="Times New Roman" w:hAnsi="Times New Roman" w:cs="Times New Roman"/>
          <w:b/>
          <w:sz w:val="28"/>
          <w:szCs w:val="28"/>
        </w:rPr>
        <w:t xml:space="preserve">What </w:t>
      </w:r>
      <w:r w:rsidR="00996B13" w:rsidRPr="005C4743">
        <w:rPr>
          <w:rFonts w:ascii="Times New Roman" w:hAnsi="Times New Roman" w:cs="Times New Roman"/>
          <w:b/>
          <w:sz w:val="28"/>
          <w:szCs w:val="28"/>
        </w:rPr>
        <w:t>services will</w:t>
      </w:r>
      <w:r w:rsidRPr="005C4743">
        <w:rPr>
          <w:rFonts w:ascii="Times New Roman" w:hAnsi="Times New Roman" w:cs="Times New Roman"/>
          <w:b/>
          <w:sz w:val="28"/>
          <w:szCs w:val="28"/>
        </w:rPr>
        <w:t xml:space="preserve"> you provide</w:t>
      </w:r>
      <w:r w:rsidR="00996B13" w:rsidRPr="005C4743">
        <w:rPr>
          <w:rFonts w:ascii="Times New Roman" w:hAnsi="Times New Roman" w:cs="Times New Roman"/>
          <w:b/>
          <w:sz w:val="28"/>
          <w:szCs w:val="28"/>
        </w:rPr>
        <w:t xml:space="preserve"> through FormFox</w:t>
      </w:r>
      <w:r w:rsidRPr="005C4743">
        <w:rPr>
          <w:rFonts w:ascii="Times New Roman" w:hAnsi="Times New Roman" w:cs="Times New Roman"/>
          <w:b/>
          <w:sz w:val="28"/>
          <w:szCs w:val="28"/>
        </w:rPr>
        <w:t>?</w:t>
      </w:r>
    </w:p>
    <w:p w14:paraId="766767B3" w14:textId="77777777" w:rsidR="005C4743" w:rsidRDefault="005F0EC1" w:rsidP="005C474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029074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5C4743" w:rsidRPr="005C4743">
        <w:rPr>
          <w:rFonts w:ascii="Times New Roman" w:hAnsi="Times New Roman" w:cs="Times New Roman"/>
          <w:sz w:val="24"/>
          <w:szCs w:val="24"/>
        </w:rPr>
        <w:t>Non-Federally Regulated Urine Collections</w:t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2099518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14B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Saliva Alcohol Testing</w:t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</w:p>
    <w:p w14:paraId="78024425" w14:textId="77777777" w:rsidR="00880E04" w:rsidRPr="005C4743" w:rsidRDefault="005F0EC1" w:rsidP="00880E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253037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80E04" w:rsidRPr="005C4743">
        <w:rPr>
          <w:rFonts w:ascii="Times New Roman" w:hAnsi="Times New Roman" w:cs="Times New Roman"/>
          <w:sz w:val="24"/>
          <w:szCs w:val="24"/>
        </w:rPr>
        <w:t>Federally Regulated Urine Collections</w:t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92232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14B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Saliva Drug</w:t>
      </w:r>
      <w:r w:rsidR="007014B4" w:rsidRPr="005C4743">
        <w:rPr>
          <w:rFonts w:ascii="Times New Roman" w:hAnsi="Times New Roman" w:cs="Times New Roman"/>
          <w:sz w:val="24"/>
          <w:szCs w:val="24"/>
        </w:rPr>
        <w:t xml:space="preserve"> Collections</w:t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</w:p>
    <w:p w14:paraId="09FD450B" w14:textId="77777777" w:rsidR="00880E04" w:rsidRPr="005C4743" w:rsidRDefault="005F0EC1" w:rsidP="00880E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259511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0E0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Breath Alcohol Testing</w:t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2040810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14B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Hair Collections</w:t>
      </w:r>
    </w:p>
    <w:p w14:paraId="544E6560" w14:textId="77777777" w:rsidR="00F175AD" w:rsidRDefault="005F0EC1" w:rsidP="00880E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01352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0E0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Point-Of-Care (Instant) Testing</w:t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991371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14B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Blood Draw</w:t>
      </w:r>
      <w:r w:rsidR="007014B4">
        <w:rPr>
          <w:rFonts w:ascii="Times New Roman" w:hAnsi="Times New Roman" w:cs="Times New Roman"/>
          <w:sz w:val="24"/>
          <w:szCs w:val="24"/>
        </w:rPr>
        <w:tab/>
      </w:r>
    </w:p>
    <w:p w14:paraId="5E93FE6C" w14:textId="77777777" w:rsidR="00F175AD" w:rsidRDefault="00F175AD" w:rsidP="00880E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599835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sz w:val="24"/>
          <w:szCs w:val="24"/>
        </w:rPr>
        <w:t>Quest</w:t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27150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>
        <w:rPr>
          <w:rFonts w:ascii="Times New Roman" w:hAnsi="Times New Roman" w:cs="Times New Roman"/>
          <w:sz w:val="24"/>
          <w:szCs w:val="24"/>
        </w:rPr>
        <w:t>CRL</w:t>
      </w:r>
    </w:p>
    <w:p w14:paraId="6E945A4F" w14:textId="77777777" w:rsidR="00880E04" w:rsidRPr="005C4743" w:rsidRDefault="005F0EC1" w:rsidP="00880E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930192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0E0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80E04">
        <w:rPr>
          <w:rFonts w:ascii="Times New Roman" w:hAnsi="Times New Roman" w:cs="Times New Roman"/>
          <w:sz w:val="24"/>
          <w:szCs w:val="24"/>
        </w:rPr>
        <w:t xml:space="preserve">On-Site </w:t>
      </w:r>
      <w:r w:rsidR="007014B4">
        <w:rPr>
          <w:rFonts w:ascii="Times New Roman" w:hAnsi="Times New Roman" w:cs="Times New Roman"/>
          <w:sz w:val="24"/>
          <w:szCs w:val="24"/>
        </w:rPr>
        <w:t>Collections Available</w:t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743793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14B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After Hours Collections Available</w:t>
      </w:r>
    </w:p>
    <w:p w14:paraId="4C598A2D" w14:textId="77777777" w:rsidR="00880E04" w:rsidRPr="005C4743" w:rsidRDefault="005F0EC1" w:rsidP="00880E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658737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0E0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7014B4">
        <w:rPr>
          <w:rFonts w:ascii="Times New Roman" w:hAnsi="Times New Roman" w:cs="Times New Roman"/>
          <w:sz w:val="24"/>
          <w:szCs w:val="24"/>
        </w:rPr>
        <w:t>Observed Collections</w:t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7014B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  <w:r w:rsidR="00880E04">
        <w:rPr>
          <w:rFonts w:ascii="Times New Roman" w:hAnsi="Times New Roman" w:cs="Times New Roman"/>
          <w:sz w:val="24"/>
          <w:szCs w:val="24"/>
        </w:rPr>
        <w:tab/>
      </w:r>
    </w:p>
    <w:p w14:paraId="2216B565" w14:textId="4E51A9F0" w:rsidR="00401C02" w:rsidRDefault="005F0EC1" w:rsidP="002853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479881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5342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285342">
        <w:rPr>
          <w:rFonts w:ascii="Times New Roman" w:hAnsi="Times New Roman" w:cs="Times New Roman"/>
          <w:sz w:val="24"/>
          <w:szCs w:val="24"/>
        </w:rPr>
        <w:t xml:space="preserve">DOT </w:t>
      </w:r>
      <w:r w:rsidR="007014B4">
        <w:rPr>
          <w:rFonts w:ascii="Times New Roman" w:hAnsi="Times New Roman" w:cs="Times New Roman"/>
          <w:sz w:val="24"/>
          <w:szCs w:val="24"/>
        </w:rPr>
        <w:t>/ Non-DOT Physicals</w:t>
      </w:r>
      <w:r w:rsidR="007014B4">
        <w:rPr>
          <w:rFonts w:ascii="Times New Roman" w:hAnsi="Times New Roman" w:cs="Times New Roman"/>
          <w:sz w:val="24"/>
          <w:szCs w:val="24"/>
        </w:rPr>
        <w:tab/>
      </w:r>
    </w:p>
    <w:p w14:paraId="0CBDF370" w14:textId="32A1866A" w:rsidR="0061463D" w:rsidRDefault="005F0EC1" w:rsidP="006146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973204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463D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61463D">
        <w:rPr>
          <w:rFonts w:ascii="Times New Roman" w:hAnsi="Times New Roman" w:cs="Times New Roman"/>
          <w:sz w:val="24"/>
          <w:szCs w:val="24"/>
        </w:rPr>
        <w:t xml:space="preserve">Type in any Occupational Health Services </w:t>
      </w:r>
      <w:proofErr w:type="gramStart"/>
      <w:r w:rsidR="0061463D">
        <w:rPr>
          <w:rFonts w:ascii="Times New Roman" w:hAnsi="Times New Roman" w:cs="Times New Roman"/>
          <w:sz w:val="24"/>
          <w:szCs w:val="24"/>
        </w:rPr>
        <w:t>offered:_</w:t>
      </w:r>
      <w:proofErr w:type="gramEnd"/>
      <w:r w:rsidR="0061463D">
        <w:rPr>
          <w:rFonts w:ascii="Times New Roman" w:hAnsi="Times New Roman" w:cs="Times New Roman"/>
          <w:sz w:val="24"/>
          <w:szCs w:val="24"/>
        </w:rPr>
        <w:t>_______________________________________</w:t>
      </w:r>
    </w:p>
    <w:p w14:paraId="2DF1397A" w14:textId="77777777" w:rsidR="0061463D" w:rsidRPr="00285342" w:rsidRDefault="0061463D" w:rsidP="002853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399D63" w14:textId="77777777" w:rsidR="006D76E6" w:rsidRPr="006D76E6" w:rsidRDefault="006D76E6" w:rsidP="006D76E6">
      <w:pPr>
        <w:autoSpaceDE w:val="0"/>
        <w:autoSpaceDN w:val="0"/>
        <w:adjustRightInd w:val="0"/>
        <w:spacing w:after="0" w:line="240" w:lineRule="auto"/>
        <w:jc w:val="center"/>
        <w:rPr>
          <w:rFonts w:ascii="MS Shell Dlg 2" w:hAnsi="MS Shell Dlg 2" w:cs="MS Shell Dlg 2"/>
          <w:color w:val="E36C0A" w:themeColor="accent6" w:themeShade="BF"/>
          <w:sz w:val="40"/>
          <w:szCs w:val="40"/>
        </w:rPr>
      </w:pPr>
      <w:r w:rsidRPr="006D76E6">
        <w:rPr>
          <w:rFonts w:ascii="Wingdings 2" w:hAnsi="Wingdings 2" w:cs="Wingdings 2"/>
          <w:color w:val="E36C0A" w:themeColor="accent6" w:themeShade="BF"/>
          <w:sz w:val="40"/>
          <w:szCs w:val="40"/>
        </w:rPr>
        <w:t></w:t>
      </w:r>
    </w:p>
    <w:p w14:paraId="2957B390" w14:textId="77777777" w:rsidR="0075718B" w:rsidRPr="00285342" w:rsidRDefault="00996B13" w:rsidP="006D76E6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85342">
        <w:rPr>
          <w:rFonts w:ascii="Times New Roman" w:hAnsi="Times New Roman" w:cs="Times New Roman"/>
          <w:b/>
          <w:sz w:val="28"/>
          <w:szCs w:val="28"/>
        </w:rPr>
        <w:t xml:space="preserve">Please verify you have the necessary </w:t>
      </w:r>
      <w:r w:rsidR="005C6866">
        <w:rPr>
          <w:rFonts w:ascii="Times New Roman" w:hAnsi="Times New Roman" w:cs="Times New Roman"/>
          <w:b/>
          <w:sz w:val="28"/>
          <w:szCs w:val="28"/>
        </w:rPr>
        <w:t>equipment on-site</w:t>
      </w:r>
    </w:p>
    <w:p w14:paraId="24905190" w14:textId="77777777" w:rsidR="003C1238" w:rsidRDefault="003C1238" w:rsidP="003C1238">
      <w:pPr>
        <w:pStyle w:val="ListParagraph"/>
        <w:spacing w:after="0" w:line="240" w:lineRule="auto"/>
        <w:ind w:left="0"/>
        <w:jc w:val="center"/>
        <w:rPr>
          <w:sz w:val="18"/>
          <w:szCs w:val="18"/>
        </w:rPr>
      </w:pPr>
    </w:p>
    <w:p w14:paraId="4F95C845" w14:textId="77777777" w:rsidR="00A5493C" w:rsidRDefault="00A5493C" w:rsidP="003C1238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493C">
        <w:rPr>
          <w:rFonts w:ascii="Times New Roman" w:hAnsi="Times New Roman" w:cs="Times New Roman"/>
          <w:b/>
          <w:sz w:val="24"/>
          <w:szCs w:val="24"/>
          <w:u w:val="single"/>
        </w:rPr>
        <w:t>PC Configuration</w:t>
      </w:r>
    </w:p>
    <w:p w14:paraId="4030D96E" w14:textId="77777777" w:rsidR="00F045C5" w:rsidRDefault="00F045C5" w:rsidP="00F045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45C5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MS Gothic" w:eastAsia="MS Gothic" w:hAnsi="MS Gothic" w:cs="Times New Roman"/>
            <w:sz w:val="24"/>
            <w:szCs w:val="24"/>
          </w:rPr>
          <w:id w:val="-2105107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57848" w:rsidRPr="00F045C5">
        <w:rPr>
          <w:rFonts w:ascii="Times New Roman" w:hAnsi="Times New Roman" w:cs="Times New Roman"/>
          <w:sz w:val="24"/>
          <w:szCs w:val="24"/>
        </w:rPr>
        <w:t xml:space="preserve"> </w:t>
      </w:r>
      <w:r w:rsidR="00551457" w:rsidRPr="00F045C5">
        <w:rPr>
          <w:rFonts w:ascii="Times New Roman" w:hAnsi="Times New Roman" w:cs="Times New Roman"/>
          <w:b/>
          <w:sz w:val="24"/>
          <w:szCs w:val="24"/>
        </w:rPr>
        <w:t>Computer</w:t>
      </w:r>
      <w:r w:rsidR="00996B13" w:rsidRPr="00F045C5">
        <w:rPr>
          <w:rFonts w:ascii="Times New Roman" w:hAnsi="Times New Roman" w:cs="Times New Roman"/>
          <w:sz w:val="24"/>
          <w:szCs w:val="24"/>
        </w:rPr>
        <w:t xml:space="preserve"> </w:t>
      </w:r>
      <w:r w:rsidR="00F57848" w:rsidRPr="00F045C5">
        <w:rPr>
          <w:rFonts w:ascii="Times New Roman" w:hAnsi="Times New Roman" w:cs="Times New Roman"/>
          <w:sz w:val="24"/>
          <w:szCs w:val="24"/>
        </w:rPr>
        <w:t xml:space="preserve">(PC running Windows 7 or </w:t>
      </w:r>
      <w:r w:rsidR="00A41B3A">
        <w:rPr>
          <w:rFonts w:ascii="Times New Roman" w:hAnsi="Times New Roman" w:cs="Times New Roman"/>
          <w:sz w:val="24"/>
          <w:szCs w:val="24"/>
        </w:rPr>
        <w:t>newer</w:t>
      </w:r>
      <w:r w:rsidR="00F57848" w:rsidRPr="00F045C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D122D0D" w14:textId="77777777" w:rsidR="00F045C5" w:rsidRDefault="00F045C5" w:rsidP="00F045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A5493C" w:rsidRPr="00F045C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MS Mincho" w:eastAsia="MS Mincho" w:hAnsi="MS Mincho" w:cs="MS Mincho"/>
            <w:sz w:val="24"/>
            <w:szCs w:val="24"/>
          </w:rPr>
          <w:id w:val="551343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 w:rsidRPr="00F045C5">
            <w:rPr>
              <w:rFonts w:ascii="MS Mincho" w:eastAsia="MS Mincho" w:hAnsi="MS Mincho" w:cs="MS Mincho" w:hint="eastAsia"/>
              <w:sz w:val="24"/>
              <w:szCs w:val="24"/>
            </w:rPr>
            <w:t>☐</w:t>
          </w:r>
        </w:sdtContent>
      </w:sdt>
      <w:r w:rsidR="00F57848" w:rsidRPr="00F045C5">
        <w:rPr>
          <w:rFonts w:ascii="Times New Roman" w:hAnsi="Times New Roman" w:cs="Times New Roman"/>
          <w:sz w:val="24"/>
          <w:szCs w:val="24"/>
        </w:rPr>
        <w:t xml:space="preserve"> </w:t>
      </w:r>
      <w:r w:rsidR="00551457" w:rsidRPr="00F045C5">
        <w:rPr>
          <w:rFonts w:ascii="Times New Roman" w:hAnsi="Times New Roman" w:cs="Times New Roman"/>
          <w:b/>
          <w:sz w:val="24"/>
          <w:szCs w:val="24"/>
        </w:rPr>
        <w:t>Printer</w:t>
      </w:r>
    </w:p>
    <w:p w14:paraId="2D570844" w14:textId="77777777" w:rsidR="005C48D0" w:rsidRDefault="00F045C5" w:rsidP="00F045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sdt>
        <w:sdtPr>
          <w:rPr>
            <w:rFonts w:ascii="MS Mincho" w:eastAsia="MS Mincho" w:hAnsi="MS Mincho" w:cs="MS Mincho"/>
            <w:sz w:val="24"/>
            <w:szCs w:val="24"/>
          </w:rPr>
          <w:id w:val="-1428042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2ED3" w:rsidRPr="00F045C5">
            <w:rPr>
              <w:rFonts w:ascii="MS Mincho" w:eastAsia="MS Mincho" w:hAnsi="MS Mincho" w:cs="MS Mincho" w:hint="eastAsia"/>
              <w:sz w:val="24"/>
              <w:szCs w:val="24"/>
            </w:rPr>
            <w:t>☐</w:t>
          </w:r>
        </w:sdtContent>
      </w:sdt>
      <w:r w:rsidR="00F57848" w:rsidRPr="00F045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45C5">
        <w:rPr>
          <w:rFonts w:ascii="Times New Roman" w:hAnsi="Times New Roman" w:cs="Times New Roman"/>
          <w:b/>
          <w:sz w:val="24"/>
          <w:szCs w:val="24"/>
        </w:rPr>
        <w:t>ePad</w:t>
      </w:r>
      <w:proofErr w:type="spellEnd"/>
      <w:r w:rsidRPr="00F045C5">
        <w:rPr>
          <w:rFonts w:ascii="Times New Roman" w:hAnsi="Times New Roman" w:cs="Times New Roman"/>
          <w:b/>
          <w:sz w:val="24"/>
          <w:szCs w:val="24"/>
        </w:rPr>
        <w:t xml:space="preserve"> Signature P</w:t>
      </w:r>
      <w:r w:rsidR="005C48D0" w:rsidRPr="00F045C5">
        <w:rPr>
          <w:rFonts w:ascii="Times New Roman" w:hAnsi="Times New Roman" w:cs="Times New Roman"/>
          <w:b/>
          <w:sz w:val="24"/>
          <w:szCs w:val="24"/>
        </w:rPr>
        <w:t>ad</w:t>
      </w:r>
      <w:r w:rsidR="00F57848" w:rsidRPr="00F045C5">
        <w:rPr>
          <w:rFonts w:ascii="Times New Roman" w:hAnsi="Times New Roman" w:cs="Times New Roman"/>
          <w:sz w:val="24"/>
          <w:szCs w:val="24"/>
        </w:rPr>
        <w:t xml:space="preserve"> (VP9801 or VP9805)</w:t>
      </w:r>
    </w:p>
    <w:p w14:paraId="7EE4E98C" w14:textId="77777777" w:rsidR="00F045C5" w:rsidRDefault="00F045C5" w:rsidP="00F045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A41B3A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927008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7848" w:rsidRPr="00F045C5">
            <w:rPr>
              <w:rFonts w:ascii="MS Mincho" w:eastAsia="MS Mincho" w:hAnsi="MS Mincho" w:cs="MS Mincho" w:hint="eastAsia"/>
              <w:sz w:val="24"/>
              <w:szCs w:val="24"/>
            </w:rPr>
            <w:t>☐</w:t>
          </w:r>
        </w:sdtContent>
      </w:sdt>
      <w:r w:rsidR="00F57848" w:rsidRPr="00F045C5">
        <w:rPr>
          <w:rFonts w:ascii="Times New Roman" w:hAnsi="Times New Roman" w:cs="Times New Roman"/>
          <w:sz w:val="24"/>
          <w:szCs w:val="24"/>
        </w:rPr>
        <w:t xml:space="preserve"> </w:t>
      </w:r>
      <w:r w:rsidR="00F57848" w:rsidRPr="00F045C5">
        <w:rPr>
          <w:rFonts w:ascii="Times New Roman" w:hAnsi="Times New Roman" w:cs="Times New Roman"/>
          <w:b/>
          <w:sz w:val="24"/>
          <w:szCs w:val="24"/>
        </w:rPr>
        <w:t>Tera Rechargeable Wireless Barcode Scanner</w:t>
      </w:r>
      <w:r w:rsidR="00F57848" w:rsidRPr="00F045C5">
        <w:rPr>
          <w:rFonts w:ascii="Times New Roman" w:hAnsi="Times New Roman" w:cs="Times New Roman"/>
          <w:sz w:val="24"/>
          <w:szCs w:val="24"/>
        </w:rPr>
        <w:t xml:space="preserve"> (2.4Ghz </w:t>
      </w:r>
      <w:proofErr w:type="spellStart"/>
      <w:r w:rsidR="00F57848" w:rsidRPr="00F045C5">
        <w:rPr>
          <w:rFonts w:ascii="Times New Roman" w:hAnsi="Times New Roman" w:cs="Times New Roman"/>
          <w:sz w:val="24"/>
          <w:szCs w:val="24"/>
        </w:rPr>
        <w:t>Wi</w:t>
      </w:r>
      <w:r>
        <w:rPr>
          <w:rFonts w:ascii="Times New Roman" w:hAnsi="Times New Roman" w:cs="Times New Roman"/>
          <w:sz w:val="24"/>
          <w:szCs w:val="24"/>
        </w:rPr>
        <w:t>reless+US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.0 Wired)</w:t>
      </w:r>
    </w:p>
    <w:p w14:paraId="2EE09FB0" w14:textId="77777777" w:rsidR="00F045C5" w:rsidRDefault="00F045C5" w:rsidP="00F045C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45C5">
        <w:rPr>
          <w:rFonts w:ascii="Times New Roman" w:hAnsi="Times New Roman" w:cs="Times New Roman"/>
          <w:sz w:val="24"/>
          <w:szCs w:val="24"/>
        </w:rPr>
        <w:t xml:space="preserve">Link to purchase on Amazon: </w:t>
      </w:r>
      <w:hyperlink r:id="rId11" w:history="1">
        <w:r w:rsidRPr="00F045C5">
          <w:rPr>
            <w:rStyle w:val="Hyperlink"/>
            <w:rFonts w:ascii="Times New Roman" w:hAnsi="Times New Roman" w:cs="Times New Roman"/>
            <w:sz w:val="24"/>
            <w:szCs w:val="24"/>
          </w:rPr>
          <w:t>Tera Wireless Barcode Scanner</w:t>
        </w:r>
      </w:hyperlink>
    </w:p>
    <w:p w14:paraId="7A5AF847" w14:textId="77777777" w:rsidR="00F045C5" w:rsidRDefault="00F045C5" w:rsidP="00A41B3A">
      <w:pPr>
        <w:pStyle w:val="ListParagraph"/>
        <w:spacing w:after="0" w:line="240" w:lineRule="auto"/>
        <w:ind w:left="2160" w:firstLine="72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A41B3A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OR</w:t>
      </w:r>
    </w:p>
    <w:p w14:paraId="0EF3B7BA" w14:textId="77777777" w:rsidR="00285342" w:rsidRPr="00F045C5" w:rsidRDefault="00A41B3A" w:rsidP="00A41B3A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a.</w:t>
      </w:r>
      <w:sdt>
        <w:sdtPr>
          <w:rPr>
            <w:rFonts w:ascii="Times New Roman" w:hAnsi="Times New Roman" w:cs="Times New Roman"/>
            <w:sz w:val="24"/>
            <w:szCs w:val="24"/>
          </w:rPr>
          <w:id w:val="-2058539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F045C5">
        <w:rPr>
          <w:rFonts w:ascii="Times New Roman" w:hAnsi="Times New Roman" w:cs="Times New Roman"/>
          <w:sz w:val="24"/>
          <w:szCs w:val="24"/>
        </w:rPr>
        <w:t xml:space="preserve"> </w:t>
      </w:r>
      <w:r w:rsidR="00F045C5" w:rsidRPr="00F045C5">
        <w:rPr>
          <w:rFonts w:ascii="Times New Roman" w:hAnsi="Times New Roman" w:cs="Times New Roman"/>
          <w:b/>
          <w:sz w:val="24"/>
          <w:szCs w:val="24"/>
        </w:rPr>
        <w:t>Motorola LS2208 Barcode Scanner</w:t>
      </w:r>
    </w:p>
    <w:p w14:paraId="36DC1ED5" w14:textId="77777777" w:rsidR="006D76E6" w:rsidRDefault="006D76E6" w:rsidP="00285342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5979710" w14:textId="77777777" w:rsidR="00A41B3A" w:rsidRDefault="00A41B3A" w:rsidP="00A41B3A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Pad</w:t>
      </w:r>
      <w:r w:rsidRPr="00A5493C">
        <w:rPr>
          <w:rFonts w:ascii="Times New Roman" w:hAnsi="Times New Roman" w:cs="Times New Roman"/>
          <w:b/>
          <w:sz w:val="24"/>
          <w:szCs w:val="24"/>
          <w:u w:val="single"/>
        </w:rPr>
        <w:t xml:space="preserve"> Configuration</w:t>
      </w:r>
    </w:p>
    <w:p w14:paraId="138B17CF" w14:textId="77777777" w:rsidR="00A41B3A" w:rsidRPr="00A41B3A" w:rsidRDefault="00A41B3A" w:rsidP="00A41B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41B3A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MS Mincho" w:eastAsia="MS Mincho" w:hAnsi="MS Mincho" w:cs="MS Mincho"/>
            <w:sz w:val="24"/>
            <w:szCs w:val="24"/>
          </w:rPr>
          <w:id w:val="1572075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MS Mincho" w:hint="eastAsia"/>
              <w:sz w:val="24"/>
              <w:szCs w:val="24"/>
            </w:rPr>
            <w:t>☐</w:t>
          </w:r>
        </w:sdtContent>
      </w:sdt>
      <w:r w:rsidRPr="00A41B3A">
        <w:rPr>
          <w:rFonts w:ascii="Times New Roman" w:hAnsi="Times New Roman" w:cs="Times New Roman"/>
          <w:sz w:val="24"/>
          <w:szCs w:val="24"/>
        </w:rPr>
        <w:t xml:space="preserve"> </w:t>
      </w:r>
      <w:r w:rsidRPr="00A41B3A">
        <w:rPr>
          <w:rFonts w:ascii="Times New Roman" w:hAnsi="Times New Roman" w:cs="Times New Roman"/>
          <w:b/>
          <w:sz w:val="24"/>
          <w:szCs w:val="24"/>
        </w:rPr>
        <w:t>iPad</w:t>
      </w:r>
      <w:r w:rsidRPr="00A41B3A">
        <w:rPr>
          <w:rFonts w:ascii="Times New Roman" w:hAnsi="Times New Roman" w:cs="Times New Roman"/>
          <w:sz w:val="24"/>
          <w:szCs w:val="24"/>
        </w:rPr>
        <w:t xml:space="preserve"> capable of running </w:t>
      </w:r>
      <w:r w:rsidRPr="00A41B3A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iOS 12</w:t>
      </w:r>
      <w:r w:rsidRPr="00A41B3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A41B3A">
        <w:rPr>
          <w:rFonts w:ascii="Times New Roman" w:hAnsi="Times New Roman" w:cs="Times New Roman"/>
          <w:sz w:val="24"/>
          <w:szCs w:val="24"/>
        </w:rPr>
        <w:t>or newer.</w:t>
      </w:r>
      <w:r w:rsidR="00404174" w:rsidRPr="00404174">
        <w:rPr>
          <w:rFonts w:ascii="Times New Roman" w:hAnsi="Times New Roman" w:cs="Times New Roman"/>
          <w:sz w:val="24"/>
          <w:szCs w:val="24"/>
        </w:rPr>
        <w:t xml:space="preserve"> </w:t>
      </w:r>
      <w:r w:rsidR="00404174">
        <w:rPr>
          <w:rFonts w:ascii="Times New Roman" w:hAnsi="Times New Roman" w:cs="Times New Roman"/>
          <w:sz w:val="24"/>
          <w:szCs w:val="24"/>
        </w:rPr>
        <w:t xml:space="preserve">+ </w:t>
      </w:r>
      <w:proofErr w:type="spellStart"/>
      <w:r w:rsidR="00404174" w:rsidRPr="00285342">
        <w:rPr>
          <w:rFonts w:ascii="Times New Roman" w:hAnsi="Times New Roman" w:cs="Times New Roman"/>
          <w:sz w:val="24"/>
          <w:szCs w:val="24"/>
        </w:rPr>
        <w:t>AirPrint</w:t>
      </w:r>
      <w:proofErr w:type="spellEnd"/>
      <w:r w:rsidR="00404174" w:rsidRPr="00285342">
        <w:rPr>
          <w:rFonts w:ascii="Times New Roman" w:hAnsi="Times New Roman" w:cs="Times New Roman"/>
          <w:sz w:val="24"/>
          <w:szCs w:val="24"/>
        </w:rPr>
        <w:t xml:space="preserve"> Compatible printer</w:t>
      </w:r>
      <w:r w:rsidR="00404174">
        <w:rPr>
          <w:rFonts w:ascii="Times New Roman" w:hAnsi="Times New Roman" w:cs="Times New Roman"/>
          <w:sz w:val="24"/>
          <w:szCs w:val="24"/>
        </w:rPr>
        <w:t>.</w:t>
      </w:r>
      <w:r w:rsidRPr="00A41B3A">
        <w:rPr>
          <w:rFonts w:ascii="Times New Roman" w:hAnsi="Times New Roman" w:cs="Times New Roman"/>
          <w:sz w:val="24"/>
          <w:szCs w:val="24"/>
        </w:rPr>
        <w:t xml:space="preserve"> Some compatible </w:t>
      </w:r>
      <w:r w:rsidR="00404174">
        <w:rPr>
          <w:rFonts w:ascii="Times New Roman" w:hAnsi="Times New Roman" w:cs="Times New Roman"/>
          <w:sz w:val="24"/>
          <w:szCs w:val="24"/>
        </w:rPr>
        <w:t xml:space="preserve">iPad </w:t>
      </w:r>
      <w:r w:rsidRPr="00A41B3A">
        <w:rPr>
          <w:rFonts w:ascii="Times New Roman" w:hAnsi="Times New Roman" w:cs="Times New Roman"/>
          <w:sz w:val="24"/>
          <w:szCs w:val="24"/>
        </w:rPr>
        <w:t>models are:</w:t>
      </w:r>
    </w:p>
    <w:p w14:paraId="5A1D0F41" w14:textId="77777777" w:rsidR="007C1F4D" w:rsidRDefault="00A41B3A" w:rsidP="00A41B3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41B3A">
        <w:rPr>
          <w:rFonts w:ascii="Times New Roman" w:hAnsi="Times New Roman" w:cs="Times New Roman"/>
          <w:sz w:val="24"/>
          <w:szCs w:val="24"/>
        </w:rPr>
        <w:t>12.9-inch iPad Pro (3</w:t>
      </w:r>
      <w:r w:rsidRPr="00A41B3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A41B3A">
        <w:rPr>
          <w:rFonts w:ascii="Times New Roman" w:hAnsi="Times New Roman" w:cs="Times New Roman"/>
          <w:sz w:val="24"/>
          <w:szCs w:val="24"/>
        </w:rPr>
        <w:t xml:space="preserve"> generation</w:t>
      </w:r>
      <w:proofErr w:type="gramStart"/>
      <w:r w:rsidRPr="00A41B3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1B3A">
        <w:rPr>
          <w:rFonts w:ascii="Times New Roman" w:hAnsi="Times New Roman" w:cs="Times New Roman"/>
          <w:sz w:val="24"/>
          <w:szCs w:val="24"/>
        </w:rPr>
        <w:t>12.9-inch iPad Pro (2nd generation)</w:t>
      </w:r>
    </w:p>
    <w:p w14:paraId="27DF0D27" w14:textId="77777777" w:rsidR="007C1F4D" w:rsidRDefault="00A41B3A" w:rsidP="00A41B3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41B3A">
        <w:rPr>
          <w:rFonts w:ascii="Times New Roman" w:hAnsi="Times New Roman" w:cs="Times New Roman"/>
          <w:sz w:val="24"/>
          <w:szCs w:val="24"/>
        </w:rPr>
        <w:t>12.9-inch iPad Pro (1st generation</w:t>
      </w:r>
      <w:proofErr w:type="gramStart"/>
      <w:r w:rsidRPr="00A41B3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1B3A">
        <w:rPr>
          <w:rFonts w:ascii="Times New Roman" w:hAnsi="Times New Roman" w:cs="Times New Roman"/>
          <w:sz w:val="24"/>
          <w:szCs w:val="24"/>
        </w:rPr>
        <w:t>iPad Pro (11-inch)</w:t>
      </w:r>
      <w:r>
        <w:rPr>
          <w:rFonts w:ascii="Times New Roman" w:hAnsi="Times New Roman" w:cs="Times New Roman"/>
          <w:sz w:val="24"/>
          <w:szCs w:val="24"/>
        </w:rPr>
        <w:t xml:space="preserve"> ; </w:t>
      </w:r>
      <w:r w:rsidRPr="00A41B3A">
        <w:rPr>
          <w:rFonts w:ascii="Times New Roman" w:hAnsi="Times New Roman" w:cs="Times New Roman"/>
          <w:sz w:val="24"/>
          <w:szCs w:val="24"/>
        </w:rPr>
        <w:t>iPad Pro (10.5-inch)</w:t>
      </w:r>
      <w:r>
        <w:rPr>
          <w:rFonts w:ascii="Times New Roman" w:hAnsi="Times New Roman" w:cs="Times New Roman"/>
          <w:sz w:val="24"/>
          <w:szCs w:val="24"/>
        </w:rPr>
        <w:t xml:space="preserve"> ; </w:t>
      </w:r>
      <w:r w:rsidRPr="00A41B3A">
        <w:rPr>
          <w:rFonts w:ascii="Times New Roman" w:hAnsi="Times New Roman" w:cs="Times New Roman"/>
          <w:sz w:val="24"/>
          <w:szCs w:val="24"/>
        </w:rPr>
        <w:t>iPad Pro (9.7-inch)</w:t>
      </w:r>
    </w:p>
    <w:p w14:paraId="620A572A" w14:textId="38C4F17B" w:rsidR="00A41B3A" w:rsidRPr="00285342" w:rsidRDefault="00A41B3A" w:rsidP="00AA2B3D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41B3A">
        <w:rPr>
          <w:rFonts w:ascii="Times New Roman" w:hAnsi="Times New Roman" w:cs="Times New Roman"/>
          <w:sz w:val="24"/>
          <w:szCs w:val="24"/>
        </w:rPr>
        <w:lastRenderedPageBreak/>
        <w:t>iPad Air (3rd generation</w:t>
      </w:r>
      <w:proofErr w:type="gramStart"/>
      <w:r w:rsidRPr="00A41B3A">
        <w:rPr>
          <w:rFonts w:ascii="Times New Roman" w:hAnsi="Times New Roman" w:cs="Times New Roman"/>
          <w:sz w:val="24"/>
          <w:szCs w:val="24"/>
        </w:rPr>
        <w:t>)</w:t>
      </w:r>
      <w:r w:rsidR="007C1F4D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 w:rsidR="007C1F4D">
        <w:rPr>
          <w:rFonts w:ascii="Times New Roman" w:hAnsi="Times New Roman" w:cs="Times New Roman"/>
          <w:sz w:val="24"/>
          <w:szCs w:val="24"/>
        </w:rPr>
        <w:t xml:space="preserve"> </w:t>
      </w:r>
      <w:r w:rsidRPr="00A41B3A">
        <w:rPr>
          <w:rFonts w:ascii="Times New Roman" w:hAnsi="Times New Roman" w:cs="Times New Roman"/>
          <w:sz w:val="24"/>
          <w:szCs w:val="24"/>
        </w:rPr>
        <w:t>iPad Air 2</w:t>
      </w:r>
      <w:r>
        <w:rPr>
          <w:rFonts w:ascii="Times New Roman" w:hAnsi="Times New Roman" w:cs="Times New Roman"/>
          <w:sz w:val="24"/>
          <w:szCs w:val="24"/>
        </w:rPr>
        <w:t xml:space="preserve"> ;</w:t>
      </w:r>
      <w:r w:rsidR="007C1F4D">
        <w:rPr>
          <w:rFonts w:ascii="Times New Roman" w:hAnsi="Times New Roman" w:cs="Times New Roman"/>
          <w:sz w:val="24"/>
          <w:szCs w:val="24"/>
        </w:rPr>
        <w:t xml:space="preserve"> </w:t>
      </w:r>
      <w:r w:rsidRPr="00A41B3A">
        <w:rPr>
          <w:rFonts w:ascii="Times New Roman" w:hAnsi="Times New Roman" w:cs="Times New Roman"/>
          <w:sz w:val="24"/>
          <w:szCs w:val="24"/>
        </w:rPr>
        <w:t>iPad Air</w:t>
      </w:r>
      <w:r>
        <w:rPr>
          <w:rFonts w:ascii="Times New Roman" w:hAnsi="Times New Roman" w:cs="Times New Roman"/>
          <w:sz w:val="24"/>
          <w:szCs w:val="24"/>
        </w:rPr>
        <w:t xml:space="preserve"> ; </w:t>
      </w:r>
      <w:r w:rsidRPr="00A41B3A">
        <w:rPr>
          <w:rFonts w:ascii="Times New Roman" w:hAnsi="Times New Roman" w:cs="Times New Roman"/>
          <w:sz w:val="24"/>
          <w:szCs w:val="24"/>
        </w:rPr>
        <w:t>iPad (6th generation)</w:t>
      </w:r>
      <w:r>
        <w:rPr>
          <w:rFonts w:ascii="Times New Roman" w:hAnsi="Times New Roman" w:cs="Times New Roman"/>
          <w:sz w:val="24"/>
          <w:szCs w:val="24"/>
        </w:rPr>
        <w:t xml:space="preserve"> ; </w:t>
      </w:r>
      <w:r w:rsidRPr="00A41B3A">
        <w:rPr>
          <w:rFonts w:ascii="Times New Roman" w:hAnsi="Times New Roman" w:cs="Times New Roman"/>
          <w:sz w:val="24"/>
          <w:szCs w:val="24"/>
        </w:rPr>
        <w:t>iPad (5th generation)</w:t>
      </w:r>
    </w:p>
    <w:sectPr w:rsidR="00A41B3A" w:rsidRPr="00285342" w:rsidSect="005D110E">
      <w:type w:val="continuous"/>
      <w:pgSz w:w="12240" w:h="15840"/>
      <w:pgMar w:top="720" w:right="720" w:bottom="720" w:left="720" w:header="18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06FF1" w14:textId="77777777" w:rsidR="005F0EC1" w:rsidRDefault="005F0EC1" w:rsidP="0075718B">
      <w:pPr>
        <w:spacing w:after="0" w:line="240" w:lineRule="auto"/>
      </w:pPr>
      <w:r>
        <w:separator/>
      </w:r>
    </w:p>
  </w:endnote>
  <w:endnote w:type="continuationSeparator" w:id="0">
    <w:p w14:paraId="6C3813C1" w14:textId="77777777" w:rsidR="005F0EC1" w:rsidRDefault="005F0EC1" w:rsidP="00757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Shell Dlg 2">
    <w:altName w:val="Sylfaen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B3442" w14:textId="77777777" w:rsidR="005F0EC1" w:rsidRDefault="005F0EC1" w:rsidP="0075718B">
      <w:pPr>
        <w:spacing w:after="0" w:line="240" w:lineRule="auto"/>
      </w:pPr>
      <w:r>
        <w:separator/>
      </w:r>
    </w:p>
  </w:footnote>
  <w:footnote w:type="continuationSeparator" w:id="0">
    <w:p w14:paraId="25CDB450" w14:textId="77777777" w:rsidR="005F0EC1" w:rsidRDefault="005F0EC1" w:rsidP="00757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CA94F" w14:textId="77777777" w:rsidR="00A23671" w:rsidRDefault="00A23671">
    <w:pPr>
      <w:pStyle w:val="Header"/>
    </w:pPr>
  </w:p>
  <w:p w14:paraId="34D7F7CB" w14:textId="77777777" w:rsidR="00A23671" w:rsidRDefault="00A236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C2044"/>
    <w:multiLevelType w:val="hybridMultilevel"/>
    <w:tmpl w:val="EB388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66C4F"/>
    <w:multiLevelType w:val="hybridMultilevel"/>
    <w:tmpl w:val="2C30B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A558D"/>
    <w:multiLevelType w:val="hybridMultilevel"/>
    <w:tmpl w:val="76A87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7E7EC9"/>
    <w:multiLevelType w:val="hybridMultilevel"/>
    <w:tmpl w:val="5720C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1273"/>
    <w:multiLevelType w:val="hybridMultilevel"/>
    <w:tmpl w:val="D64A6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1774F6"/>
    <w:multiLevelType w:val="hybridMultilevel"/>
    <w:tmpl w:val="B36CEC5E"/>
    <w:lvl w:ilvl="0" w:tplc="28C46C5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513AEB"/>
    <w:multiLevelType w:val="hybridMultilevel"/>
    <w:tmpl w:val="3E84CA2A"/>
    <w:lvl w:ilvl="0" w:tplc="067AE79E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74D77B3"/>
    <w:multiLevelType w:val="hybridMultilevel"/>
    <w:tmpl w:val="A44C5FDE"/>
    <w:lvl w:ilvl="0" w:tplc="CE16E03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3FA5"/>
    <w:multiLevelType w:val="hybridMultilevel"/>
    <w:tmpl w:val="9FC4A6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1F71873"/>
    <w:multiLevelType w:val="hybridMultilevel"/>
    <w:tmpl w:val="61544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4D058A"/>
    <w:multiLevelType w:val="hybridMultilevel"/>
    <w:tmpl w:val="4FE465C6"/>
    <w:lvl w:ilvl="0" w:tplc="28C46C5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580791"/>
    <w:multiLevelType w:val="hybridMultilevel"/>
    <w:tmpl w:val="41D86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492712"/>
    <w:multiLevelType w:val="hybridMultilevel"/>
    <w:tmpl w:val="E0F4A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8D410B"/>
    <w:multiLevelType w:val="hybridMultilevel"/>
    <w:tmpl w:val="13306ED6"/>
    <w:lvl w:ilvl="0" w:tplc="5FA6EB8C">
      <w:numFmt w:val="bullet"/>
      <w:lvlText w:val=""/>
      <w:lvlJc w:val="left"/>
      <w:pPr>
        <w:ind w:left="1080" w:hanging="720"/>
      </w:pPr>
      <w:rPr>
        <w:rFonts w:ascii="Wingdings 2" w:eastAsiaTheme="minorHAnsi" w:hAnsi="Wingdings 2" w:cstheme="minorBidi" w:hint="default"/>
        <w:color w:val="CB30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7"/>
  </w:num>
  <w:num w:numId="5">
    <w:abstractNumId w:val="5"/>
  </w:num>
  <w:num w:numId="6">
    <w:abstractNumId w:val="8"/>
  </w:num>
  <w:num w:numId="7">
    <w:abstractNumId w:val="13"/>
  </w:num>
  <w:num w:numId="8">
    <w:abstractNumId w:val="0"/>
  </w:num>
  <w:num w:numId="9">
    <w:abstractNumId w:val="1"/>
  </w:num>
  <w:num w:numId="10">
    <w:abstractNumId w:val="11"/>
  </w:num>
  <w:num w:numId="11">
    <w:abstractNumId w:val="2"/>
  </w:num>
  <w:num w:numId="12">
    <w:abstractNumId w:val="4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Mjc1sLQwNzC3MLZQ0lEKTi0uzszPAykwqgUA7cT7ySwAAAA="/>
  </w:docVars>
  <w:rsids>
    <w:rsidRoot w:val="00890FB7"/>
    <w:rsid w:val="00010C2F"/>
    <w:rsid w:val="000241C1"/>
    <w:rsid w:val="00045595"/>
    <w:rsid w:val="000B4828"/>
    <w:rsid w:val="00117737"/>
    <w:rsid w:val="00153325"/>
    <w:rsid w:val="00153B1D"/>
    <w:rsid w:val="001658F5"/>
    <w:rsid w:val="00173B80"/>
    <w:rsid w:val="002110EC"/>
    <w:rsid w:val="00221D26"/>
    <w:rsid w:val="00225B63"/>
    <w:rsid w:val="00225DF7"/>
    <w:rsid w:val="0024038B"/>
    <w:rsid w:val="00244A67"/>
    <w:rsid w:val="00256196"/>
    <w:rsid w:val="00282B58"/>
    <w:rsid w:val="00285342"/>
    <w:rsid w:val="00295DFA"/>
    <w:rsid w:val="002A2629"/>
    <w:rsid w:val="002A2AFA"/>
    <w:rsid w:val="002B1E0E"/>
    <w:rsid w:val="002D0FCF"/>
    <w:rsid w:val="00303FEE"/>
    <w:rsid w:val="00324FC7"/>
    <w:rsid w:val="003429C3"/>
    <w:rsid w:val="003B0E41"/>
    <w:rsid w:val="003C1238"/>
    <w:rsid w:val="003C5C11"/>
    <w:rsid w:val="003F31F9"/>
    <w:rsid w:val="003F5C7E"/>
    <w:rsid w:val="00401C02"/>
    <w:rsid w:val="00404174"/>
    <w:rsid w:val="00427579"/>
    <w:rsid w:val="00432112"/>
    <w:rsid w:val="004527A9"/>
    <w:rsid w:val="00496264"/>
    <w:rsid w:val="004A0D8F"/>
    <w:rsid w:val="004B7B6C"/>
    <w:rsid w:val="004D39BA"/>
    <w:rsid w:val="00514885"/>
    <w:rsid w:val="00517C6C"/>
    <w:rsid w:val="00551457"/>
    <w:rsid w:val="00563C43"/>
    <w:rsid w:val="00584630"/>
    <w:rsid w:val="00590785"/>
    <w:rsid w:val="005B16BC"/>
    <w:rsid w:val="005C4743"/>
    <w:rsid w:val="005C48D0"/>
    <w:rsid w:val="005C6866"/>
    <w:rsid w:val="005D110E"/>
    <w:rsid w:val="005F0EC1"/>
    <w:rsid w:val="0061463D"/>
    <w:rsid w:val="0062129B"/>
    <w:rsid w:val="00624E8C"/>
    <w:rsid w:val="00631BEF"/>
    <w:rsid w:val="00643980"/>
    <w:rsid w:val="00650449"/>
    <w:rsid w:val="00665457"/>
    <w:rsid w:val="00672008"/>
    <w:rsid w:val="006806FC"/>
    <w:rsid w:val="006D0672"/>
    <w:rsid w:val="006D1824"/>
    <w:rsid w:val="006D76E6"/>
    <w:rsid w:val="007014B4"/>
    <w:rsid w:val="00707E0E"/>
    <w:rsid w:val="0075718B"/>
    <w:rsid w:val="00765B3C"/>
    <w:rsid w:val="007749F6"/>
    <w:rsid w:val="00777969"/>
    <w:rsid w:val="00794DF9"/>
    <w:rsid w:val="00796E36"/>
    <w:rsid w:val="007A3716"/>
    <w:rsid w:val="007B7700"/>
    <w:rsid w:val="007C1F4D"/>
    <w:rsid w:val="00880E04"/>
    <w:rsid w:val="00882180"/>
    <w:rsid w:val="00890FB7"/>
    <w:rsid w:val="008A1910"/>
    <w:rsid w:val="008C2212"/>
    <w:rsid w:val="008C3167"/>
    <w:rsid w:val="008D1A1D"/>
    <w:rsid w:val="008F4B0D"/>
    <w:rsid w:val="00906D5F"/>
    <w:rsid w:val="00911E11"/>
    <w:rsid w:val="00920090"/>
    <w:rsid w:val="00923A2E"/>
    <w:rsid w:val="00955228"/>
    <w:rsid w:val="00960436"/>
    <w:rsid w:val="00976AEC"/>
    <w:rsid w:val="00996B13"/>
    <w:rsid w:val="00997556"/>
    <w:rsid w:val="009E07D0"/>
    <w:rsid w:val="00A20CB1"/>
    <w:rsid w:val="00A23671"/>
    <w:rsid w:val="00A2690E"/>
    <w:rsid w:val="00A41B3A"/>
    <w:rsid w:val="00A47210"/>
    <w:rsid w:val="00A5493C"/>
    <w:rsid w:val="00A67447"/>
    <w:rsid w:val="00A71D93"/>
    <w:rsid w:val="00A75A8C"/>
    <w:rsid w:val="00AA2B3D"/>
    <w:rsid w:val="00AA7B49"/>
    <w:rsid w:val="00AD1A2C"/>
    <w:rsid w:val="00AE2871"/>
    <w:rsid w:val="00B04C11"/>
    <w:rsid w:val="00B16CC0"/>
    <w:rsid w:val="00B17E31"/>
    <w:rsid w:val="00B30AC5"/>
    <w:rsid w:val="00B444D3"/>
    <w:rsid w:val="00B50A6E"/>
    <w:rsid w:val="00B820C4"/>
    <w:rsid w:val="00B906B3"/>
    <w:rsid w:val="00B94F02"/>
    <w:rsid w:val="00C316C9"/>
    <w:rsid w:val="00C36C9F"/>
    <w:rsid w:val="00CA0BFD"/>
    <w:rsid w:val="00CB7E8A"/>
    <w:rsid w:val="00D444EA"/>
    <w:rsid w:val="00D46CD9"/>
    <w:rsid w:val="00D62656"/>
    <w:rsid w:val="00D66ADC"/>
    <w:rsid w:val="00D81980"/>
    <w:rsid w:val="00D82ED3"/>
    <w:rsid w:val="00DA16CA"/>
    <w:rsid w:val="00DA4F5A"/>
    <w:rsid w:val="00DD2AAC"/>
    <w:rsid w:val="00DE3584"/>
    <w:rsid w:val="00E175D6"/>
    <w:rsid w:val="00E21877"/>
    <w:rsid w:val="00E51505"/>
    <w:rsid w:val="00E5545F"/>
    <w:rsid w:val="00E63BC5"/>
    <w:rsid w:val="00E71A32"/>
    <w:rsid w:val="00E87BBD"/>
    <w:rsid w:val="00E9330B"/>
    <w:rsid w:val="00E93D39"/>
    <w:rsid w:val="00ED24F8"/>
    <w:rsid w:val="00F045C5"/>
    <w:rsid w:val="00F14D2F"/>
    <w:rsid w:val="00F175AD"/>
    <w:rsid w:val="00F527EF"/>
    <w:rsid w:val="00F57848"/>
    <w:rsid w:val="00F57FC9"/>
    <w:rsid w:val="00F673F5"/>
    <w:rsid w:val="00F778A2"/>
    <w:rsid w:val="00F81E6B"/>
    <w:rsid w:val="00FB2D9B"/>
    <w:rsid w:val="00FB5DC0"/>
    <w:rsid w:val="00FC10AB"/>
    <w:rsid w:val="00FC625A"/>
    <w:rsid w:val="00FD7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3A6CDF"/>
  <w15:docId w15:val="{8A507122-24EB-4F7D-96CA-D3367D470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7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18B"/>
  </w:style>
  <w:style w:type="paragraph" w:styleId="Footer">
    <w:name w:val="footer"/>
    <w:basedOn w:val="Normal"/>
    <w:link w:val="FooterChar"/>
    <w:uiPriority w:val="99"/>
    <w:unhideWhenUsed/>
    <w:rsid w:val="00757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18B"/>
  </w:style>
  <w:style w:type="paragraph" w:styleId="ListParagraph">
    <w:name w:val="List Paragraph"/>
    <w:basedOn w:val="Normal"/>
    <w:uiPriority w:val="34"/>
    <w:qFormat/>
    <w:rsid w:val="00B30A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6B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1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11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32112"/>
    <w:rPr>
      <w:color w:val="808080"/>
    </w:rPr>
  </w:style>
  <w:style w:type="table" w:styleId="TableGrid">
    <w:name w:val="Table Grid"/>
    <w:basedOn w:val="TableNormal"/>
    <w:uiPriority w:val="59"/>
    <w:rsid w:val="008C3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4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4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azon.com/Tera-Wireless-Versatile-Rechargeable-Automatic/dp/B078SQ91FB/ref=sr_1_7?keywords=wireless+barcode+scanner&amp;qid=1559162103&amp;s=gateway&amp;sr=8-7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hayes@formfo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7067B3-08E8-4B9C-827B-DA57B2382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i Hodgson</dc:creator>
  <cp:lastModifiedBy>Michael Hayes</cp:lastModifiedBy>
  <cp:revision>5</cp:revision>
  <cp:lastPrinted>2019-10-14T21:41:00Z</cp:lastPrinted>
  <dcterms:created xsi:type="dcterms:W3CDTF">2020-08-17T17:34:00Z</dcterms:created>
  <dcterms:modified xsi:type="dcterms:W3CDTF">2021-08-10T16:06:00Z</dcterms:modified>
</cp:coreProperties>
</file>